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id w:val="1065071561"/>
        <w:docPartObj>
          <w:docPartGallery w:val="Table of Contents"/>
          <w:docPartUnique/>
        </w:docPartObj>
      </w:sdtPr>
      <w:sdtEndPr>
        <w:rPr>
          <w:rFonts w:asciiTheme="minorHAnsi" w:eastAsiaTheme="minorHAnsi" w:hAnsiTheme="minorHAnsi" w:cstheme="minorBidi"/>
          <w:noProof/>
          <w:color w:val="auto"/>
          <w:sz w:val="22"/>
          <w:szCs w:val="22"/>
          <w:lang w:val="en-GB"/>
        </w:rPr>
      </w:sdtEndPr>
      <w:sdtContent>
        <w:p w14:paraId="40BE6978" w14:textId="66588E4E" w:rsidR="00554B72" w:rsidRDefault="00554B72">
          <w:pPr>
            <w:pStyle w:val="TOCHeading"/>
          </w:pPr>
          <w:r>
            <w:t>Contents</w:t>
          </w:r>
        </w:p>
        <w:p w14:paraId="20F414E7" w14:textId="349C4A6B" w:rsidR="00554B72" w:rsidRDefault="00554B72">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88326434" w:history="1">
            <w:r w:rsidRPr="004228C5">
              <w:rPr>
                <w:rStyle w:val="Hyperlink"/>
                <w:noProof/>
              </w:rPr>
              <w:t>Glossary</w:t>
            </w:r>
            <w:r>
              <w:rPr>
                <w:noProof/>
                <w:webHidden/>
              </w:rPr>
              <w:tab/>
            </w:r>
            <w:r>
              <w:rPr>
                <w:noProof/>
                <w:webHidden/>
              </w:rPr>
              <w:fldChar w:fldCharType="begin"/>
            </w:r>
            <w:r>
              <w:rPr>
                <w:noProof/>
                <w:webHidden/>
              </w:rPr>
              <w:instrText xml:space="preserve"> PAGEREF _Toc88326434 \h </w:instrText>
            </w:r>
            <w:r>
              <w:rPr>
                <w:noProof/>
                <w:webHidden/>
              </w:rPr>
            </w:r>
            <w:r>
              <w:rPr>
                <w:noProof/>
                <w:webHidden/>
              </w:rPr>
              <w:fldChar w:fldCharType="separate"/>
            </w:r>
            <w:r>
              <w:rPr>
                <w:noProof/>
                <w:webHidden/>
              </w:rPr>
              <w:t>2</w:t>
            </w:r>
            <w:r>
              <w:rPr>
                <w:noProof/>
                <w:webHidden/>
              </w:rPr>
              <w:fldChar w:fldCharType="end"/>
            </w:r>
          </w:hyperlink>
        </w:p>
        <w:p w14:paraId="4ED2A4FA" w14:textId="535BBED8" w:rsidR="00554B72" w:rsidRDefault="00554B72">
          <w:pPr>
            <w:pStyle w:val="TOC1"/>
            <w:tabs>
              <w:tab w:val="right" w:leader="dot" w:pos="9016"/>
            </w:tabs>
            <w:rPr>
              <w:rFonts w:eastAsiaTheme="minorEastAsia"/>
              <w:noProof/>
              <w:lang w:eastAsia="en-GB"/>
            </w:rPr>
          </w:pPr>
          <w:hyperlink w:anchor="_Toc88326435" w:history="1">
            <w:r w:rsidRPr="004228C5">
              <w:rPr>
                <w:rStyle w:val="Hyperlink"/>
                <w:noProof/>
              </w:rPr>
              <w:t>Abstract</w:t>
            </w:r>
            <w:r>
              <w:rPr>
                <w:noProof/>
                <w:webHidden/>
              </w:rPr>
              <w:tab/>
            </w:r>
            <w:r>
              <w:rPr>
                <w:noProof/>
                <w:webHidden/>
              </w:rPr>
              <w:fldChar w:fldCharType="begin"/>
            </w:r>
            <w:r>
              <w:rPr>
                <w:noProof/>
                <w:webHidden/>
              </w:rPr>
              <w:instrText xml:space="preserve"> PAGEREF _Toc88326435 \h </w:instrText>
            </w:r>
            <w:r>
              <w:rPr>
                <w:noProof/>
                <w:webHidden/>
              </w:rPr>
            </w:r>
            <w:r>
              <w:rPr>
                <w:noProof/>
                <w:webHidden/>
              </w:rPr>
              <w:fldChar w:fldCharType="separate"/>
            </w:r>
            <w:r>
              <w:rPr>
                <w:noProof/>
                <w:webHidden/>
              </w:rPr>
              <w:t>2</w:t>
            </w:r>
            <w:r>
              <w:rPr>
                <w:noProof/>
                <w:webHidden/>
              </w:rPr>
              <w:fldChar w:fldCharType="end"/>
            </w:r>
          </w:hyperlink>
        </w:p>
        <w:p w14:paraId="020FFA78" w14:textId="1A0B4A58" w:rsidR="00554B72" w:rsidRDefault="00554B72">
          <w:pPr>
            <w:pStyle w:val="TOC1"/>
            <w:tabs>
              <w:tab w:val="right" w:leader="dot" w:pos="9016"/>
            </w:tabs>
            <w:rPr>
              <w:rFonts w:eastAsiaTheme="minorEastAsia"/>
              <w:noProof/>
              <w:lang w:eastAsia="en-GB"/>
            </w:rPr>
          </w:pPr>
          <w:hyperlink w:anchor="_Toc88326436" w:history="1">
            <w:r w:rsidRPr="004228C5">
              <w:rPr>
                <w:rStyle w:val="Hyperlink"/>
                <w:noProof/>
              </w:rPr>
              <w:t>Introduction</w:t>
            </w:r>
            <w:r>
              <w:rPr>
                <w:noProof/>
                <w:webHidden/>
              </w:rPr>
              <w:tab/>
            </w:r>
            <w:r>
              <w:rPr>
                <w:noProof/>
                <w:webHidden/>
              </w:rPr>
              <w:fldChar w:fldCharType="begin"/>
            </w:r>
            <w:r>
              <w:rPr>
                <w:noProof/>
                <w:webHidden/>
              </w:rPr>
              <w:instrText xml:space="preserve"> PAGEREF _Toc88326436 \h </w:instrText>
            </w:r>
            <w:r>
              <w:rPr>
                <w:noProof/>
                <w:webHidden/>
              </w:rPr>
            </w:r>
            <w:r>
              <w:rPr>
                <w:noProof/>
                <w:webHidden/>
              </w:rPr>
              <w:fldChar w:fldCharType="separate"/>
            </w:r>
            <w:r>
              <w:rPr>
                <w:noProof/>
                <w:webHidden/>
              </w:rPr>
              <w:t>3</w:t>
            </w:r>
            <w:r>
              <w:rPr>
                <w:noProof/>
                <w:webHidden/>
              </w:rPr>
              <w:fldChar w:fldCharType="end"/>
            </w:r>
          </w:hyperlink>
        </w:p>
        <w:p w14:paraId="3A08736F" w14:textId="5ADE5C03" w:rsidR="00554B72" w:rsidRDefault="00554B72">
          <w:pPr>
            <w:pStyle w:val="TOC2"/>
            <w:rPr>
              <w:rFonts w:eastAsiaTheme="minorEastAsia"/>
              <w:noProof/>
              <w:lang w:eastAsia="en-GB"/>
            </w:rPr>
          </w:pPr>
          <w:hyperlink w:anchor="_Toc88326437" w:history="1">
            <w:r w:rsidRPr="004228C5">
              <w:rPr>
                <w:rStyle w:val="Hyperlink"/>
                <w:noProof/>
              </w:rPr>
              <w:t>Aim</w:t>
            </w:r>
            <w:r>
              <w:rPr>
                <w:noProof/>
                <w:webHidden/>
              </w:rPr>
              <w:tab/>
            </w:r>
            <w:r>
              <w:rPr>
                <w:noProof/>
                <w:webHidden/>
              </w:rPr>
              <w:fldChar w:fldCharType="begin"/>
            </w:r>
            <w:r>
              <w:rPr>
                <w:noProof/>
                <w:webHidden/>
              </w:rPr>
              <w:instrText xml:space="preserve"> PAGEREF _Toc88326437 \h </w:instrText>
            </w:r>
            <w:r>
              <w:rPr>
                <w:noProof/>
                <w:webHidden/>
              </w:rPr>
            </w:r>
            <w:r>
              <w:rPr>
                <w:noProof/>
                <w:webHidden/>
              </w:rPr>
              <w:fldChar w:fldCharType="separate"/>
            </w:r>
            <w:r>
              <w:rPr>
                <w:noProof/>
                <w:webHidden/>
              </w:rPr>
              <w:t>3</w:t>
            </w:r>
            <w:r>
              <w:rPr>
                <w:noProof/>
                <w:webHidden/>
              </w:rPr>
              <w:fldChar w:fldCharType="end"/>
            </w:r>
          </w:hyperlink>
        </w:p>
        <w:p w14:paraId="714138BF" w14:textId="24D83421" w:rsidR="00554B72" w:rsidRDefault="00554B72">
          <w:pPr>
            <w:pStyle w:val="TOC2"/>
            <w:rPr>
              <w:rFonts w:eastAsiaTheme="minorEastAsia"/>
              <w:noProof/>
              <w:lang w:eastAsia="en-GB"/>
            </w:rPr>
          </w:pPr>
          <w:hyperlink w:anchor="_Toc88326438" w:history="1">
            <w:r w:rsidRPr="004228C5">
              <w:rPr>
                <w:rStyle w:val="Hyperlink"/>
                <w:noProof/>
              </w:rPr>
              <w:t>Objectives</w:t>
            </w:r>
            <w:r>
              <w:rPr>
                <w:noProof/>
                <w:webHidden/>
              </w:rPr>
              <w:tab/>
            </w:r>
            <w:r>
              <w:rPr>
                <w:noProof/>
                <w:webHidden/>
              </w:rPr>
              <w:fldChar w:fldCharType="begin"/>
            </w:r>
            <w:r>
              <w:rPr>
                <w:noProof/>
                <w:webHidden/>
              </w:rPr>
              <w:instrText xml:space="preserve"> PAGEREF _Toc88326438 \h </w:instrText>
            </w:r>
            <w:r>
              <w:rPr>
                <w:noProof/>
                <w:webHidden/>
              </w:rPr>
            </w:r>
            <w:r>
              <w:rPr>
                <w:noProof/>
                <w:webHidden/>
              </w:rPr>
              <w:fldChar w:fldCharType="separate"/>
            </w:r>
            <w:r>
              <w:rPr>
                <w:noProof/>
                <w:webHidden/>
              </w:rPr>
              <w:t>3</w:t>
            </w:r>
            <w:r>
              <w:rPr>
                <w:noProof/>
                <w:webHidden/>
              </w:rPr>
              <w:fldChar w:fldCharType="end"/>
            </w:r>
          </w:hyperlink>
        </w:p>
        <w:p w14:paraId="6E2AFCE8" w14:textId="40DEC850" w:rsidR="00554B72" w:rsidRDefault="00554B72">
          <w:pPr>
            <w:pStyle w:val="TOC1"/>
            <w:tabs>
              <w:tab w:val="right" w:leader="dot" w:pos="9016"/>
            </w:tabs>
            <w:rPr>
              <w:rFonts w:eastAsiaTheme="minorEastAsia"/>
              <w:noProof/>
              <w:lang w:eastAsia="en-GB"/>
            </w:rPr>
          </w:pPr>
          <w:hyperlink w:anchor="_Toc88326439" w:history="1">
            <w:r w:rsidRPr="004228C5">
              <w:rPr>
                <w:rStyle w:val="Hyperlink"/>
                <w:noProof/>
              </w:rPr>
              <w:t>Literature Review</w:t>
            </w:r>
            <w:r>
              <w:rPr>
                <w:noProof/>
                <w:webHidden/>
              </w:rPr>
              <w:tab/>
            </w:r>
            <w:r>
              <w:rPr>
                <w:noProof/>
                <w:webHidden/>
              </w:rPr>
              <w:fldChar w:fldCharType="begin"/>
            </w:r>
            <w:r>
              <w:rPr>
                <w:noProof/>
                <w:webHidden/>
              </w:rPr>
              <w:instrText xml:space="preserve"> PAGEREF _Toc88326439 \h </w:instrText>
            </w:r>
            <w:r>
              <w:rPr>
                <w:noProof/>
                <w:webHidden/>
              </w:rPr>
            </w:r>
            <w:r>
              <w:rPr>
                <w:noProof/>
                <w:webHidden/>
              </w:rPr>
              <w:fldChar w:fldCharType="separate"/>
            </w:r>
            <w:r>
              <w:rPr>
                <w:noProof/>
                <w:webHidden/>
              </w:rPr>
              <w:t>4</w:t>
            </w:r>
            <w:r>
              <w:rPr>
                <w:noProof/>
                <w:webHidden/>
              </w:rPr>
              <w:fldChar w:fldCharType="end"/>
            </w:r>
          </w:hyperlink>
        </w:p>
        <w:p w14:paraId="02354480" w14:textId="2CCE6CDB" w:rsidR="00554B72" w:rsidRDefault="00554B72">
          <w:pPr>
            <w:pStyle w:val="TOC1"/>
            <w:tabs>
              <w:tab w:val="right" w:leader="dot" w:pos="9016"/>
            </w:tabs>
            <w:rPr>
              <w:rFonts w:eastAsiaTheme="minorEastAsia"/>
              <w:noProof/>
              <w:lang w:eastAsia="en-GB"/>
            </w:rPr>
          </w:pPr>
          <w:hyperlink w:anchor="_Toc88326440" w:history="1">
            <w:r w:rsidRPr="004228C5">
              <w:rPr>
                <w:rStyle w:val="Hyperlink"/>
                <w:noProof/>
              </w:rPr>
              <w:t>Research Methodology</w:t>
            </w:r>
            <w:r>
              <w:rPr>
                <w:noProof/>
                <w:webHidden/>
              </w:rPr>
              <w:tab/>
            </w:r>
            <w:r>
              <w:rPr>
                <w:noProof/>
                <w:webHidden/>
              </w:rPr>
              <w:fldChar w:fldCharType="begin"/>
            </w:r>
            <w:r>
              <w:rPr>
                <w:noProof/>
                <w:webHidden/>
              </w:rPr>
              <w:instrText xml:space="preserve"> PAGEREF _Toc88326440 \h </w:instrText>
            </w:r>
            <w:r>
              <w:rPr>
                <w:noProof/>
                <w:webHidden/>
              </w:rPr>
            </w:r>
            <w:r>
              <w:rPr>
                <w:noProof/>
                <w:webHidden/>
              </w:rPr>
              <w:fldChar w:fldCharType="separate"/>
            </w:r>
            <w:r>
              <w:rPr>
                <w:noProof/>
                <w:webHidden/>
              </w:rPr>
              <w:t>6</w:t>
            </w:r>
            <w:r>
              <w:rPr>
                <w:noProof/>
                <w:webHidden/>
              </w:rPr>
              <w:fldChar w:fldCharType="end"/>
            </w:r>
          </w:hyperlink>
        </w:p>
        <w:p w14:paraId="50918B7C" w14:textId="6A0EF5B2" w:rsidR="00554B72" w:rsidRDefault="00554B72">
          <w:pPr>
            <w:pStyle w:val="TOC2"/>
            <w:rPr>
              <w:rFonts w:eastAsiaTheme="minorEastAsia"/>
              <w:noProof/>
              <w:lang w:eastAsia="en-GB"/>
            </w:rPr>
          </w:pPr>
          <w:hyperlink w:anchor="_Toc88326441" w:history="1">
            <w:r w:rsidRPr="004228C5">
              <w:rPr>
                <w:rStyle w:val="Hyperlink"/>
                <w:noProof/>
              </w:rPr>
              <w:t>Project Management</w:t>
            </w:r>
            <w:r>
              <w:rPr>
                <w:noProof/>
                <w:webHidden/>
              </w:rPr>
              <w:tab/>
            </w:r>
            <w:r>
              <w:rPr>
                <w:noProof/>
                <w:webHidden/>
              </w:rPr>
              <w:fldChar w:fldCharType="begin"/>
            </w:r>
            <w:r>
              <w:rPr>
                <w:noProof/>
                <w:webHidden/>
              </w:rPr>
              <w:instrText xml:space="preserve"> PAGEREF _Toc88326441 \h </w:instrText>
            </w:r>
            <w:r>
              <w:rPr>
                <w:noProof/>
                <w:webHidden/>
              </w:rPr>
            </w:r>
            <w:r>
              <w:rPr>
                <w:noProof/>
                <w:webHidden/>
              </w:rPr>
              <w:fldChar w:fldCharType="separate"/>
            </w:r>
            <w:r>
              <w:rPr>
                <w:noProof/>
                <w:webHidden/>
              </w:rPr>
              <w:t>6</w:t>
            </w:r>
            <w:r>
              <w:rPr>
                <w:noProof/>
                <w:webHidden/>
              </w:rPr>
              <w:fldChar w:fldCharType="end"/>
            </w:r>
          </w:hyperlink>
        </w:p>
        <w:p w14:paraId="7AA0FB99" w14:textId="35313B64" w:rsidR="00554B72" w:rsidRDefault="00554B72">
          <w:pPr>
            <w:pStyle w:val="TOC3"/>
            <w:tabs>
              <w:tab w:val="right" w:leader="dot" w:pos="9016"/>
            </w:tabs>
            <w:rPr>
              <w:rFonts w:eastAsiaTheme="minorEastAsia"/>
              <w:noProof/>
              <w:lang w:eastAsia="en-GB"/>
            </w:rPr>
          </w:pPr>
          <w:hyperlink w:anchor="_Toc88326442" w:history="1">
            <w:r w:rsidRPr="004228C5">
              <w:rPr>
                <w:rStyle w:val="Hyperlink"/>
                <w:noProof/>
              </w:rPr>
              <w:t>Waterfall</w:t>
            </w:r>
            <w:r>
              <w:rPr>
                <w:noProof/>
                <w:webHidden/>
              </w:rPr>
              <w:tab/>
            </w:r>
            <w:r>
              <w:rPr>
                <w:noProof/>
                <w:webHidden/>
              </w:rPr>
              <w:fldChar w:fldCharType="begin"/>
            </w:r>
            <w:r>
              <w:rPr>
                <w:noProof/>
                <w:webHidden/>
              </w:rPr>
              <w:instrText xml:space="preserve"> PAGEREF _Toc88326442 \h </w:instrText>
            </w:r>
            <w:r>
              <w:rPr>
                <w:noProof/>
                <w:webHidden/>
              </w:rPr>
            </w:r>
            <w:r>
              <w:rPr>
                <w:noProof/>
                <w:webHidden/>
              </w:rPr>
              <w:fldChar w:fldCharType="separate"/>
            </w:r>
            <w:r>
              <w:rPr>
                <w:noProof/>
                <w:webHidden/>
              </w:rPr>
              <w:t>6</w:t>
            </w:r>
            <w:r>
              <w:rPr>
                <w:noProof/>
                <w:webHidden/>
              </w:rPr>
              <w:fldChar w:fldCharType="end"/>
            </w:r>
          </w:hyperlink>
        </w:p>
        <w:p w14:paraId="0CE10E7A" w14:textId="521DDE38" w:rsidR="00554B72" w:rsidRDefault="00554B72">
          <w:pPr>
            <w:pStyle w:val="TOC3"/>
            <w:tabs>
              <w:tab w:val="right" w:leader="dot" w:pos="9016"/>
            </w:tabs>
            <w:rPr>
              <w:rFonts w:eastAsiaTheme="minorEastAsia"/>
              <w:noProof/>
              <w:lang w:eastAsia="en-GB"/>
            </w:rPr>
          </w:pPr>
          <w:hyperlink w:anchor="_Toc88326443" w:history="1">
            <w:r w:rsidRPr="004228C5">
              <w:rPr>
                <w:rStyle w:val="Hyperlink"/>
                <w:noProof/>
              </w:rPr>
              <w:t>Kanban</w:t>
            </w:r>
            <w:r>
              <w:rPr>
                <w:noProof/>
                <w:webHidden/>
              </w:rPr>
              <w:tab/>
            </w:r>
            <w:r>
              <w:rPr>
                <w:noProof/>
                <w:webHidden/>
              </w:rPr>
              <w:fldChar w:fldCharType="begin"/>
            </w:r>
            <w:r>
              <w:rPr>
                <w:noProof/>
                <w:webHidden/>
              </w:rPr>
              <w:instrText xml:space="preserve"> PAGEREF _Toc88326443 \h </w:instrText>
            </w:r>
            <w:r>
              <w:rPr>
                <w:noProof/>
                <w:webHidden/>
              </w:rPr>
            </w:r>
            <w:r>
              <w:rPr>
                <w:noProof/>
                <w:webHidden/>
              </w:rPr>
              <w:fldChar w:fldCharType="separate"/>
            </w:r>
            <w:r>
              <w:rPr>
                <w:noProof/>
                <w:webHidden/>
              </w:rPr>
              <w:t>6</w:t>
            </w:r>
            <w:r>
              <w:rPr>
                <w:noProof/>
                <w:webHidden/>
              </w:rPr>
              <w:fldChar w:fldCharType="end"/>
            </w:r>
          </w:hyperlink>
        </w:p>
        <w:p w14:paraId="30F51565" w14:textId="4099AE71" w:rsidR="00554B72" w:rsidRDefault="00554B72">
          <w:pPr>
            <w:pStyle w:val="TOC3"/>
            <w:tabs>
              <w:tab w:val="right" w:leader="dot" w:pos="9016"/>
            </w:tabs>
            <w:rPr>
              <w:rFonts w:eastAsiaTheme="minorEastAsia"/>
              <w:noProof/>
              <w:lang w:eastAsia="en-GB"/>
            </w:rPr>
          </w:pPr>
          <w:hyperlink w:anchor="_Toc88326444" w:history="1">
            <w:r w:rsidRPr="004228C5">
              <w:rPr>
                <w:rStyle w:val="Hyperlink"/>
                <w:noProof/>
              </w:rPr>
              <w:t>Scrum</w:t>
            </w:r>
            <w:r>
              <w:rPr>
                <w:noProof/>
                <w:webHidden/>
              </w:rPr>
              <w:tab/>
            </w:r>
            <w:r>
              <w:rPr>
                <w:noProof/>
                <w:webHidden/>
              </w:rPr>
              <w:fldChar w:fldCharType="begin"/>
            </w:r>
            <w:r>
              <w:rPr>
                <w:noProof/>
                <w:webHidden/>
              </w:rPr>
              <w:instrText xml:space="preserve"> PAGEREF _Toc88326444 \h </w:instrText>
            </w:r>
            <w:r>
              <w:rPr>
                <w:noProof/>
                <w:webHidden/>
              </w:rPr>
            </w:r>
            <w:r>
              <w:rPr>
                <w:noProof/>
                <w:webHidden/>
              </w:rPr>
              <w:fldChar w:fldCharType="separate"/>
            </w:r>
            <w:r>
              <w:rPr>
                <w:noProof/>
                <w:webHidden/>
              </w:rPr>
              <w:t>6</w:t>
            </w:r>
            <w:r>
              <w:rPr>
                <w:noProof/>
                <w:webHidden/>
              </w:rPr>
              <w:fldChar w:fldCharType="end"/>
            </w:r>
          </w:hyperlink>
        </w:p>
        <w:p w14:paraId="45428A93" w14:textId="02655C2C" w:rsidR="00554B72" w:rsidRDefault="00554B72">
          <w:pPr>
            <w:pStyle w:val="TOC3"/>
            <w:tabs>
              <w:tab w:val="right" w:leader="dot" w:pos="9016"/>
            </w:tabs>
            <w:rPr>
              <w:rFonts w:eastAsiaTheme="minorEastAsia"/>
              <w:noProof/>
              <w:lang w:eastAsia="en-GB"/>
            </w:rPr>
          </w:pPr>
          <w:hyperlink w:anchor="_Toc88326445" w:history="1">
            <w:r w:rsidRPr="004228C5">
              <w:rPr>
                <w:rStyle w:val="Hyperlink"/>
                <w:noProof/>
              </w:rPr>
              <w:t>Conclusion</w:t>
            </w:r>
            <w:r>
              <w:rPr>
                <w:noProof/>
                <w:webHidden/>
              </w:rPr>
              <w:tab/>
            </w:r>
            <w:r>
              <w:rPr>
                <w:noProof/>
                <w:webHidden/>
              </w:rPr>
              <w:fldChar w:fldCharType="begin"/>
            </w:r>
            <w:r>
              <w:rPr>
                <w:noProof/>
                <w:webHidden/>
              </w:rPr>
              <w:instrText xml:space="preserve"> PAGEREF _Toc88326445 \h </w:instrText>
            </w:r>
            <w:r>
              <w:rPr>
                <w:noProof/>
                <w:webHidden/>
              </w:rPr>
            </w:r>
            <w:r>
              <w:rPr>
                <w:noProof/>
                <w:webHidden/>
              </w:rPr>
              <w:fldChar w:fldCharType="separate"/>
            </w:r>
            <w:r>
              <w:rPr>
                <w:noProof/>
                <w:webHidden/>
              </w:rPr>
              <w:t>7</w:t>
            </w:r>
            <w:r>
              <w:rPr>
                <w:noProof/>
                <w:webHidden/>
              </w:rPr>
              <w:fldChar w:fldCharType="end"/>
            </w:r>
          </w:hyperlink>
        </w:p>
        <w:p w14:paraId="24CAFCCD" w14:textId="3BC12A78" w:rsidR="00554B72" w:rsidRDefault="00554B72">
          <w:pPr>
            <w:pStyle w:val="TOC2"/>
            <w:rPr>
              <w:rFonts w:eastAsiaTheme="minorEastAsia"/>
              <w:noProof/>
              <w:lang w:eastAsia="en-GB"/>
            </w:rPr>
          </w:pPr>
          <w:hyperlink w:anchor="_Toc88326446" w:history="1">
            <w:r w:rsidRPr="004228C5">
              <w:rPr>
                <w:rStyle w:val="Hyperlink"/>
                <w:noProof/>
              </w:rPr>
              <w:t>Platform</w:t>
            </w:r>
            <w:r>
              <w:rPr>
                <w:noProof/>
                <w:webHidden/>
              </w:rPr>
              <w:tab/>
            </w:r>
            <w:r>
              <w:rPr>
                <w:noProof/>
                <w:webHidden/>
              </w:rPr>
              <w:fldChar w:fldCharType="begin"/>
            </w:r>
            <w:r>
              <w:rPr>
                <w:noProof/>
                <w:webHidden/>
              </w:rPr>
              <w:instrText xml:space="preserve"> PAGEREF _Toc88326446 \h </w:instrText>
            </w:r>
            <w:r>
              <w:rPr>
                <w:noProof/>
                <w:webHidden/>
              </w:rPr>
            </w:r>
            <w:r>
              <w:rPr>
                <w:noProof/>
                <w:webHidden/>
              </w:rPr>
              <w:fldChar w:fldCharType="separate"/>
            </w:r>
            <w:r>
              <w:rPr>
                <w:noProof/>
                <w:webHidden/>
              </w:rPr>
              <w:t>7</w:t>
            </w:r>
            <w:r>
              <w:rPr>
                <w:noProof/>
                <w:webHidden/>
              </w:rPr>
              <w:fldChar w:fldCharType="end"/>
            </w:r>
          </w:hyperlink>
        </w:p>
        <w:p w14:paraId="1A50FE52" w14:textId="102CCB7A" w:rsidR="00554B72" w:rsidRDefault="00554B72">
          <w:pPr>
            <w:pStyle w:val="TOC3"/>
            <w:tabs>
              <w:tab w:val="right" w:leader="dot" w:pos="9016"/>
            </w:tabs>
            <w:rPr>
              <w:rFonts w:eastAsiaTheme="minorEastAsia"/>
              <w:noProof/>
              <w:lang w:eastAsia="en-GB"/>
            </w:rPr>
          </w:pPr>
          <w:hyperlink w:anchor="_Toc88326447" w:history="1">
            <w:r w:rsidRPr="004228C5">
              <w:rPr>
                <w:rStyle w:val="Hyperlink"/>
                <w:noProof/>
              </w:rPr>
              <w:t>Unity</w:t>
            </w:r>
            <w:r>
              <w:rPr>
                <w:noProof/>
                <w:webHidden/>
              </w:rPr>
              <w:tab/>
            </w:r>
            <w:r>
              <w:rPr>
                <w:noProof/>
                <w:webHidden/>
              </w:rPr>
              <w:fldChar w:fldCharType="begin"/>
            </w:r>
            <w:r>
              <w:rPr>
                <w:noProof/>
                <w:webHidden/>
              </w:rPr>
              <w:instrText xml:space="preserve"> PAGEREF _Toc88326447 \h </w:instrText>
            </w:r>
            <w:r>
              <w:rPr>
                <w:noProof/>
                <w:webHidden/>
              </w:rPr>
            </w:r>
            <w:r>
              <w:rPr>
                <w:noProof/>
                <w:webHidden/>
              </w:rPr>
              <w:fldChar w:fldCharType="separate"/>
            </w:r>
            <w:r>
              <w:rPr>
                <w:noProof/>
                <w:webHidden/>
              </w:rPr>
              <w:t>7</w:t>
            </w:r>
            <w:r>
              <w:rPr>
                <w:noProof/>
                <w:webHidden/>
              </w:rPr>
              <w:fldChar w:fldCharType="end"/>
            </w:r>
          </w:hyperlink>
        </w:p>
        <w:p w14:paraId="30394BF5" w14:textId="3E40BEDA" w:rsidR="00554B72" w:rsidRDefault="00554B72">
          <w:pPr>
            <w:pStyle w:val="TOC3"/>
            <w:tabs>
              <w:tab w:val="right" w:leader="dot" w:pos="9016"/>
            </w:tabs>
            <w:rPr>
              <w:rFonts w:eastAsiaTheme="minorEastAsia"/>
              <w:noProof/>
              <w:lang w:eastAsia="en-GB"/>
            </w:rPr>
          </w:pPr>
          <w:hyperlink w:anchor="_Toc88326448" w:history="1">
            <w:r w:rsidRPr="004228C5">
              <w:rPr>
                <w:rStyle w:val="Hyperlink"/>
                <w:noProof/>
              </w:rPr>
              <w:t>DirectX11</w:t>
            </w:r>
            <w:r>
              <w:rPr>
                <w:noProof/>
                <w:webHidden/>
              </w:rPr>
              <w:tab/>
            </w:r>
            <w:r>
              <w:rPr>
                <w:noProof/>
                <w:webHidden/>
              </w:rPr>
              <w:fldChar w:fldCharType="begin"/>
            </w:r>
            <w:r>
              <w:rPr>
                <w:noProof/>
                <w:webHidden/>
              </w:rPr>
              <w:instrText xml:space="preserve"> PAGEREF _Toc88326448 \h </w:instrText>
            </w:r>
            <w:r>
              <w:rPr>
                <w:noProof/>
                <w:webHidden/>
              </w:rPr>
            </w:r>
            <w:r>
              <w:rPr>
                <w:noProof/>
                <w:webHidden/>
              </w:rPr>
              <w:fldChar w:fldCharType="separate"/>
            </w:r>
            <w:r>
              <w:rPr>
                <w:noProof/>
                <w:webHidden/>
              </w:rPr>
              <w:t>7</w:t>
            </w:r>
            <w:r>
              <w:rPr>
                <w:noProof/>
                <w:webHidden/>
              </w:rPr>
              <w:fldChar w:fldCharType="end"/>
            </w:r>
          </w:hyperlink>
        </w:p>
        <w:p w14:paraId="2123CA60" w14:textId="65379BAD" w:rsidR="00554B72" w:rsidRDefault="00554B72">
          <w:pPr>
            <w:pStyle w:val="TOC3"/>
            <w:tabs>
              <w:tab w:val="right" w:leader="dot" w:pos="9016"/>
            </w:tabs>
            <w:rPr>
              <w:rFonts w:eastAsiaTheme="minorEastAsia"/>
              <w:noProof/>
              <w:lang w:eastAsia="en-GB"/>
            </w:rPr>
          </w:pPr>
          <w:hyperlink w:anchor="_Toc88326449" w:history="1">
            <w:r w:rsidRPr="004228C5">
              <w:rPr>
                <w:rStyle w:val="Hyperlink"/>
                <w:noProof/>
              </w:rPr>
              <w:t>Vulkan</w:t>
            </w:r>
            <w:r>
              <w:rPr>
                <w:noProof/>
                <w:webHidden/>
              </w:rPr>
              <w:tab/>
            </w:r>
            <w:r>
              <w:rPr>
                <w:noProof/>
                <w:webHidden/>
              </w:rPr>
              <w:fldChar w:fldCharType="begin"/>
            </w:r>
            <w:r>
              <w:rPr>
                <w:noProof/>
                <w:webHidden/>
              </w:rPr>
              <w:instrText xml:space="preserve"> PAGEREF _Toc88326449 \h </w:instrText>
            </w:r>
            <w:r>
              <w:rPr>
                <w:noProof/>
                <w:webHidden/>
              </w:rPr>
            </w:r>
            <w:r>
              <w:rPr>
                <w:noProof/>
                <w:webHidden/>
              </w:rPr>
              <w:fldChar w:fldCharType="separate"/>
            </w:r>
            <w:r>
              <w:rPr>
                <w:noProof/>
                <w:webHidden/>
              </w:rPr>
              <w:t>8</w:t>
            </w:r>
            <w:r>
              <w:rPr>
                <w:noProof/>
                <w:webHidden/>
              </w:rPr>
              <w:fldChar w:fldCharType="end"/>
            </w:r>
          </w:hyperlink>
        </w:p>
        <w:p w14:paraId="75178C94" w14:textId="2CD74EC3" w:rsidR="00554B72" w:rsidRDefault="00554B72">
          <w:pPr>
            <w:pStyle w:val="TOC3"/>
            <w:tabs>
              <w:tab w:val="right" w:leader="dot" w:pos="9016"/>
            </w:tabs>
            <w:rPr>
              <w:rFonts w:eastAsiaTheme="minorEastAsia"/>
              <w:noProof/>
              <w:lang w:eastAsia="en-GB"/>
            </w:rPr>
          </w:pPr>
          <w:hyperlink w:anchor="_Toc88326450" w:history="1">
            <w:r w:rsidRPr="004228C5">
              <w:rPr>
                <w:rStyle w:val="Hyperlink"/>
                <w:noProof/>
              </w:rPr>
              <w:t>Conclusion</w:t>
            </w:r>
            <w:r>
              <w:rPr>
                <w:noProof/>
                <w:webHidden/>
              </w:rPr>
              <w:tab/>
            </w:r>
            <w:r>
              <w:rPr>
                <w:noProof/>
                <w:webHidden/>
              </w:rPr>
              <w:fldChar w:fldCharType="begin"/>
            </w:r>
            <w:r>
              <w:rPr>
                <w:noProof/>
                <w:webHidden/>
              </w:rPr>
              <w:instrText xml:space="preserve"> PAGEREF _Toc88326450 \h </w:instrText>
            </w:r>
            <w:r>
              <w:rPr>
                <w:noProof/>
                <w:webHidden/>
              </w:rPr>
            </w:r>
            <w:r>
              <w:rPr>
                <w:noProof/>
                <w:webHidden/>
              </w:rPr>
              <w:fldChar w:fldCharType="separate"/>
            </w:r>
            <w:r>
              <w:rPr>
                <w:noProof/>
                <w:webHidden/>
              </w:rPr>
              <w:t>8</w:t>
            </w:r>
            <w:r>
              <w:rPr>
                <w:noProof/>
                <w:webHidden/>
              </w:rPr>
              <w:fldChar w:fldCharType="end"/>
            </w:r>
          </w:hyperlink>
        </w:p>
        <w:p w14:paraId="23790374" w14:textId="0E7DF20C" w:rsidR="00554B72" w:rsidRDefault="00554B72">
          <w:pPr>
            <w:pStyle w:val="TOC2"/>
            <w:rPr>
              <w:rFonts w:eastAsiaTheme="minorEastAsia"/>
              <w:noProof/>
              <w:lang w:eastAsia="en-GB"/>
            </w:rPr>
          </w:pPr>
          <w:hyperlink w:anchor="_Toc88326451" w:history="1">
            <w:r w:rsidRPr="004228C5">
              <w:rPr>
                <w:rStyle w:val="Hyperlink"/>
                <w:noProof/>
              </w:rPr>
              <w:t>Project Plan</w:t>
            </w:r>
            <w:r>
              <w:rPr>
                <w:noProof/>
                <w:webHidden/>
              </w:rPr>
              <w:tab/>
            </w:r>
            <w:r>
              <w:rPr>
                <w:noProof/>
                <w:webHidden/>
              </w:rPr>
              <w:fldChar w:fldCharType="begin"/>
            </w:r>
            <w:r>
              <w:rPr>
                <w:noProof/>
                <w:webHidden/>
              </w:rPr>
              <w:instrText xml:space="preserve"> PAGEREF _Toc88326451 \h </w:instrText>
            </w:r>
            <w:r>
              <w:rPr>
                <w:noProof/>
                <w:webHidden/>
              </w:rPr>
            </w:r>
            <w:r>
              <w:rPr>
                <w:noProof/>
                <w:webHidden/>
              </w:rPr>
              <w:fldChar w:fldCharType="separate"/>
            </w:r>
            <w:r>
              <w:rPr>
                <w:noProof/>
                <w:webHidden/>
              </w:rPr>
              <w:t>8</w:t>
            </w:r>
            <w:r>
              <w:rPr>
                <w:noProof/>
                <w:webHidden/>
              </w:rPr>
              <w:fldChar w:fldCharType="end"/>
            </w:r>
          </w:hyperlink>
        </w:p>
        <w:p w14:paraId="74862C04" w14:textId="5F28623C" w:rsidR="00554B72" w:rsidRDefault="00554B72">
          <w:pPr>
            <w:pStyle w:val="TOC3"/>
            <w:tabs>
              <w:tab w:val="right" w:leader="dot" w:pos="9016"/>
            </w:tabs>
            <w:rPr>
              <w:rFonts w:eastAsiaTheme="minorEastAsia"/>
              <w:noProof/>
              <w:lang w:eastAsia="en-GB"/>
            </w:rPr>
          </w:pPr>
          <w:hyperlink w:anchor="_Toc88326452" w:history="1">
            <w:r w:rsidRPr="004228C5">
              <w:rPr>
                <w:rStyle w:val="Hyperlink"/>
                <w:noProof/>
              </w:rPr>
              <w:t>Gantt Chart</w:t>
            </w:r>
            <w:r>
              <w:rPr>
                <w:noProof/>
                <w:webHidden/>
              </w:rPr>
              <w:tab/>
            </w:r>
            <w:r>
              <w:rPr>
                <w:noProof/>
                <w:webHidden/>
              </w:rPr>
              <w:fldChar w:fldCharType="begin"/>
            </w:r>
            <w:r>
              <w:rPr>
                <w:noProof/>
                <w:webHidden/>
              </w:rPr>
              <w:instrText xml:space="preserve"> PAGEREF _Toc88326452 \h </w:instrText>
            </w:r>
            <w:r>
              <w:rPr>
                <w:noProof/>
                <w:webHidden/>
              </w:rPr>
            </w:r>
            <w:r>
              <w:rPr>
                <w:noProof/>
                <w:webHidden/>
              </w:rPr>
              <w:fldChar w:fldCharType="separate"/>
            </w:r>
            <w:r>
              <w:rPr>
                <w:noProof/>
                <w:webHidden/>
              </w:rPr>
              <w:t>9</w:t>
            </w:r>
            <w:r>
              <w:rPr>
                <w:noProof/>
                <w:webHidden/>
              </w:rPr>
              <w:fldChar w:fldCharType="end"/>
            </w:r>
          </w:hyperlink>
        </w:p>
        <w:p w14:paraId="5A537C1B" w14:textId="4FB59EB2" w:rsidR="00554B72" w:rsidRDefault="00554B72">
          <w:pPr>
            <w:pStyle w:val="TOC2"/>
            <w:rPr>
              <w:rFonts w:eastAsiaTheme="minorEastAsia"/>
              <w:noProof/>
              <w:lang w:eastAsia="en-GB"/>
            </w:rPr>
          </w:pPr>
          <w:hyperlink w:anchor="_Toc88326453" w:history="1">
            <w:r w:rsidRPr="004228C5">
              <w:rPr>
                <w:rStyle w:val="Hyperlink"/>
                <w:noProof/>
              </w:rPr>
              <w:t>Analysis</w:t>
            </w:r>
            <w:r>
              <w:rPr>
                <w:noProof/>
                <w:webHidden/>
              </w:rPr>
              <w:tab/>
            </w:r>
            <w:r>
              <w:rPr>
                <w:noProof/>
                <w:webHidden/>
              </w:rPr>
              <w:fldChar w:fldCharType="begin"/>
            </w:r>
            <w:r>
              <w:rPr>
                <w:noProof/>
                <w:webHidden/>
              </w:rPr>
              <w:instrText xml:space="preserve"> PAGEREF _Toc88326453 \h </w:instrText>
            </w:r>
            <w:r>
              <w:rPr>
                <w:noProof/>
                <w:webHidden/>
              </w:rPr>
            </w:r>
            <w:r>
              <w:rPr>
                <w:noProof/>
                <w:webHidden/>
              </w:rPr>
              <w:fldChar w:fldCharType="separate"/>
            </w:r>
            <w:r>
              <w:rPr>
                <w:noProof/>
                <w:webHidden/>
              </w:rPr>
              <w:t>10</w:t>
            </w:r>
            <w:r>
              <w:rPr>
                <w:noProof/>
                <w:webHidden/>
              </w:rPr>
              <w:fldChar w:fldCharType="end"/>
            </w:r>
          </w:hyperlink>
        </w:p>
        <w:p w14:paraId="4FCCEBF4" w14:textId="3BAB9C08" w:rsidR="00554B72" w:rsidRDefault="00554B72">
          <w:pPr>
            <w:pStyle w:val="TOC2"/>
            <w:rPr>
              <w:rFonts w:eastAsiaTheme="minorEastAsia"/>
              <w:noProof/>
              <w:lang w:eastAsia="en-GB"/>
            </w:rPr>
          </w:pPr>
          <w:hyperlink w:anchor="_Toc88326454" w:history="1">
            <w:r w:rsidRPr="004228C5">
              <w:rPr>
                <w:rStyle w:val="Hyperlink"/>
                <w:noProof/>
              </w:rPr>
              <w:t>Design</w:t>
            </w:r>
            <w:r>
              <w:rPr>
                <w:noProof/>
                <w:webHidden/>
              </w:rPr>
              <w:tab/>
            </w:r>
            <w:r>
              <w:rPr>
                <w:noProof/>
                <w:webHidden/>
              </w:rPr>
              <w:fldChar w:fldCharType="begin"/>
            </w:r>
            <w:r>
              <w:rPr>
                <w:noProof/>
                <w:webHidden/>
              </w:rPr>
              <w:instrText xml:space="preserve"> PAGEREF _Toc88326454 \h </w:instrText>
            </w:r>
            <w:r>
              <w:rPr>
                <w:noProof/>
                <w:webHidden/>
              </w:rPr>
            </w:r>
            <w:r>
              <w:rPr>
                <w:noProof/>
                <w:webHidden/>
              </w:rPr>
              <w:fldChar w:fldCharType="separate"/>
            </w:r>
            <w:r>
              <w:rPr>
                <w:noProof/>
                <w:webHidden/>
              </w:rPr>
              <w:t>11</w:t>
            </w:r>
            <w:r>
              <w:rPr>
                <w:noProof/>
                <w:webHidden/>
              </w:rPr>
              <w:fldChar w:fldCharType="end"/>
            </w:r>
          </w:hyperlink>
        </w:p>
        <w:p w14:paraId="0384C8CF" w14:textId="153E5CB6" w:rsidR="00554B72" w:rsidRDefault="00554B72">
          <w:pPr>
            <w:pStyle w:val="TOC1"/>
            <w:tabs>
              <w:tab w:val="right" w:leader="dot" w:pos="9016"/>
            </w:tabs>
            <w:rPr>
              <w:rFonts w:eastAsiaTheme="minorEastAsia"/>
              <w:noProof/>
              <w:lang w:eastAsia="en-GB"/>
            </w:rPr>
          </w:pPr>
          <w:hyperlink w:anchor="_Toc88326455" w:history="1">
            <w:r w:rsidRPr="004228C5">
              <w:rPr>
                <w:rStyle w:val="Hyperlink"/>
                <w:noProof/>
              </w:rPr>
              <w:t>Implementation</w:t>
            </w:r>
            <w:r>
              <w:rPr>
                <w:noProof/>
                <w:webHidden/>
              </w:rPr>
              <w:tab/>
            </w:r>
            <w:r>
              <w:rPr>
                <w:noProof/>
                <w:webHidden/>
              </w:rPr>
              <w:fldChar w:fldCharType="begin"/>
            </w:r>
            <w:r>
              <w:rPr>
                <w:noProof/>
                <w:webHidden/>
              </w:rPr>
              <w:instrText xml:space="preserve"> PAGEREF _Toc88326455 \h </w:instrText>
            </w:r>
            <w:r>
              <w:rPr>
                <w:noProof/>
                <w:webHidden/>
              </w:rPr>
            </w:r>
            <w:r>
              <w:rPr>
                <w:noProof/>
                <w:webHidden/>
              </w:rPr>
              <w:fldChar w:fldCharType="separate"/>
            </w:r>
            <w:r>
              <w:rPr>
                <w:noProof/>
                <w:webHidden/>
              </w:rPr>
              <w:t>12</w:t>
            </w:r>
            <w:r>
              <w:rPr>
                <w:noProof/>
                <w:webHidden/>
              </w:rPr>
              <w:fldChar w:fldCharType="end"/>
            </w:r>
          </w:hyperlink>
        </w:p>
        <w:p w14:paraId="18186686" w14:textId="68793FA7" w:rsidR="00554B72" w:rsidRDefault="00554B72">
          <w:pPr>
            <w:pStyle w:val="TOC2"/>
            <w:rPr>
              <w:rFonts w:eastAsiaTheme="minorEastAsia"/>
              <w:noProof/>
              <w:lang w:eastAsia="en-GB"/>
            </w:rPr>
          </w:pPr>
          <w:hyperlink w:anchor="_Toc88326456" w:history="1">
            <w:r w:rsidRPr="004228C5">
              <w:rPr>
                <w:rStyle w:val="Hyperlink"/>
                <w:noProof/>
              </w:rPr>
              <w:t>Development</w:t>
            </w:r>
            <w:r>
              <w:rPr>
                <w:noProof/>
                <w:webHidden/>
              </w:rPr>
              <w:tab/>
            </w:r>
            <w:r>
              <w:rPr>
                <w:noProof/>
                <w:webHidden/>
              </w:rPr>
              <w:fldChar w:fldCharType="begin"/>
            </w:r>
            <w:r>
              <w:rPr>
                <w:noProof/>
                <w:webHidden/>
              </w:rPr>
              <w:instrText xml:space="preserve"> PAGEREF _Toc88326456 \h </w:instrText>
            </w:r>
            <w:r>
              <w:rPr>
                <w:noProof/>
                <w:webHidden/>
              </w:rPr>
            </w:r>
            <w:r>
              <w:rPr>
                <w:noProof/>
                <w:webHidden/>
              </w:rPr>
              <w:fldChar w:fldCharType="separate"/>
            </w:r>
            <w:r>
              <w:rPr>
                <w:noProof/>
                <w:webHidden/>
              </w:rPr>
              <w:t>12</w:t>
            </w:r>
            <w:r>
              <w:rPr>
                <w:noProof/>
                <w:webHidden/>
              </w:rPr>
              <w:fldChar w:fldCharType="end"/>
            </w:r>
          </w:hyperlink>
        </w:p>
        <w:p w14:paraId="7B21D46E" w14:textId="36D3CE86" w:rsidR="00554B72" w:rsidRDefault="00554B72">
          <w:pPr>
            <w:pStyle w:val="TOC2"/>
            <w:rPr>
              <w:rFonts w:eastAsiaTheme="minorEastAsia"/>
              <w:noProof/>
              <w:lang w:eastAsia="en-GB"/>
            </w:rPr>
          </w:pPr>
          <w:hyperlink w:anchor="_Toc88326457" w:history="1">
            <w:r w:rsidRPr="004228C5">
              <w:rPr>
                <w:rStyle w:val="Hyperlink"/>
                <w:noProof/>
              </w:rPr>
              <w:t>Testing</w:t>
            </w:r>
            <w:r>
              <w:rPr>
                <w:noProof/>
                <w:webHidden/>
              </w:rPr>
              <w:tab/>
            </w:r>
            <w:r>
              <w:rPr>
                <w:noProof/>
                <w:webHidden/>
              </w:rPr>
              <w:fldChar w:fldCharType="begin"/>
            </w:r>
            <w:r>
              <w:rPr>
                <w:noProof/>
                <w:webHidden/>
              </w:rPr>
              <w:instrText xml:space="preserve"> PAGEREF _Toc88326457 \h </w:instrText>
            </w:r>
            <w:r>
              <w:rPr>
                <w:noProof/>
                <w:webHidden/>
              </w:rPr>
            </w:r>
            <w:r>
              <w:rPr>
                <w:noProof/>
                <w:webHidden/>
              </w:rPr>
              <w:fldChar w:fldCharType="separate"/>
            </w:r>
            <w:r>
              <w:rPr>
                <w:noProof/>
                <w:webHidden/>
              </w:rPr>
              <w:t>12</w:t>
            </w:r>
            <w:r>
              <w:rPr>
                <w:noProof/>
                <w:webHidden/>
              </w:rPr>
              <w:fldChar w:fldCharType="end"/>
            </w:r>
          </w:hyperlink>
        </w:p>
        <w:p w14:paraId="5BDF712D" w14:textId="5BAB6260" w:rsidR="00554B72" w:rsidRDefault="00554B72">
          <w:pPr>
            <w:pStyle w:val="TOC2"/>
            <w:rPr>
              <w:rFonts w:eastAsiaTheme="minorEastAsia"/>
              <w:noProof/>
              <w:lang w:eastAsia="en-GB"/>
            </w:rPr>
          </w:pPr>
          <w:hyperlink w:anchor="_Toc88326458" w:history="1">
            <w:r w:rsidRPr="004228C5">
              <w:rPr>
                <w:rStyle w:val="Hyperlink"/>
                <w:noProof/>
              </w:rPr>
              <w:t>Results</w:t>
            </w:r>
            <w:r>
              <w:rPr>
                <w:noProof/>
                <w:webHidden/>
              </w:rPr>
              <w:tab/>
            </w:r>
            <w:r>
              <w:rPr>
                <w:noProof/>
                <w:webHidden/>
              </w:rPr>
              <w:fldChar w:fldCharType="begin"/>
            </w:r>
            <w:r>
              <w:rPr>
                <w:noProof/>
                <w:webHidden/>
              </w:rPr>
              <w:instrText xml:space="preserve"> PAGEREF _Toc88326458 \h </w:instrText>
            </w:r>
            <w:r>
              <w:rPr>
                <w:noProof/>
                <w:webHidden/>
              </w:rPr>
            </w:r>
            <w:r>
              <w:rPr>
                <w:noProof/>
                <w:webHidden/>
              </w:rPr>
              <w:fldChar w:fldCharType="separate"/>
            </w:r>
            <w:r>
              <w:rPr>
                <w:noProof/>
                <w:webHidden/>
              </w:rPr>
              <w:t>12</w:t>
            </w:r>
            <w:r>
              <w:rPr>
                <w:noProof/>
                <w:webHidden/>
              </w:rPr>
              <w:fldChar w:fldCharType="end"/>
            </w:r>
          </w:hyperlink>
        </w:p>
        <w:p w14:paraId="2605B6DF" w14:textId="50F94052" w:rsidR="00554B72" w:rsidRDefault="00554B72">
          <w:pPr>
            <w:pStyle w:val="TOC1"/>
            <w:tabs>
              <w:tab w:val="right" w:leader="dot" w:pos="9016"/>
            </w:tabs>
            <w:rPr>
              <w:rFonts w:eastAsiaTheme="minorEastAsia"/>
              <w:noProof/>
              <w:lang w:eastAsia="en-GB"/>
            </w:rPr>
          </w:pPr>
          <w:hyperlink w:anchor="_Toc88326459" w:history="1">
            <w:r w:rsidRPr="004228C5">
              <w:rPr>
                <w:rStyle w:val="Hyperlink"/>
                <w:noProof/>
              </w:rPr>
              <w:t>Critical Evaluation</w:t>
            </w:r>
            <w:r>
              <w:rPr>
                <w:noProof/>
                <w:webHidden/>
              </w:rPr>
              <w:tab/>
            </w:r>
            <w:r>
              <w:rPr>
                <w:noProof/>
                <w:webHidden/>
              </w:rPr>
              <w:fldChar w:fldCharType="begin"/>
            </w:r>
            <w:r>
              <w:rPr>
                <w:noProof/>
                <w:webHidden/>
              </w:rPr>
              <w:instrText xml:space="preserve"> PAGEREF _Toc88326459 \h </w:instrText>
            </w:r>
            <w:r>
              <w:rPr>
                <w:noProof/>
                <w:webHidden/>
              </w:rPr>
            </w:r>
            <w:r>
              <w:rPr>
                <w:noProof/>
                <w:webHidden/>
              </w:rPr>
              <w:fldChar w:fldCharType="separate"/>
            </w:r>
            <w:r>
              <w:rPr>
                <w:noProof/>
                <w:webHidden/>
              </w:rPr>
              <w:t>13</w:t>
            </w:r>
            <w:r>
              <w:rPr>
                <w:noProof/>
                <w:webHidden/>
              </w:rPr>
              <w:fldChar w:fldCharType="end"/>
            </w:r>
          </w:hyperlink>
        </w:p>
        <w:p w14:paraId="44455597" w14:textId="680A40C0" w:rsidR="00554B72" w:rsidRDefault="00554B72">
          <w:pPr>
            <w:pStyle w:val="TOC1"/>
            <w:tabs>
              <w:tab w:val="right" w:leader="dot" w:pos="9016"/>
            </w:tabs>
            <w:rPr>
              <w:rFonts w:eastAsiaTheme="minorEastAsia"/>
              <w:noProof/>
              <w:lang w:eastAsia="en-GB"/>
            </w:rPr>
          </w:pPr>
          <w:hyperlink w:anchor="_Toc88326460" w:history="1">
            <w:r w:rsidRPr="004228C5">
              <w:rPr>
                <w:rStyle w:val="Hyperlink"/>
                <w:noProof/>
              </w:rPr>
              <w:t>Bibliography</w:t>
            </w:r>
            <w:r>
              <w:rPr>
                <w:noProof/>
                <w:webHidden/>
              </w:rPr>
              <w:tab/>
            </w:r>
            <w:r>
              <w:rPr>
                <w:noProof/>
                <w:webHidden/>
              </w:rPr>
              <w:fldChar w:fldCharType="begin"/>
            </w:r>
            <w:r>
              <w:rPr>
                <w:noProof/>
                <w:webHidden/>
              </w:rPr>
              <w:instrText xml:space="preserve"> PAGEREF _Toc88326460 \h </w:instrText>
            </w:r>
            <w:r>
              <w:rPr>
                <w:noProof/>
                <w:webHidden/>
              </w:rPr>
            </w:r>
            <w:r>
              <w:rPr>
                <w:noProof/>
                <w:webHidden/>
              </w:rPr>
              <w:fldChar w:fldCharType="separate"/>
            </w:r>
            <w:r>
              <w:rPr>
                <w:noProof/>
                <w:webHidden/>
              </w:rPr>
              <w:t>14</w:t>
            </w:r>
            <w:r>
              <w:rPr>
                <w:noProof/>
                <w:webHidden/>
              </w:rPr>
              <w:fldChar w:fldCharType="end"/>
            </w:r>
          </w:hyperlink>
        </w:p>
        <w:p w14:paraId="32F14DC2" w14:textId="2AD3258E" w:rsidR="00554B72" w:rsidRDefault="00554B72">
          <w:pPr>
            <w:pStyle w:val="TOC1"/>
            <w:tabs>
              <w:tab w:val="right" w:leader="dot" w:pos="9016"/>
            </w:tabs>
            <w:rPr>
              <w:rFonts w:eastAsiaTheme="minorEastAsia"/>
              <w:noProof/>
              <w:lang w:eastAsia="en-GB"/>
            </w:rPr>
          </w:pPr>
          <w:hyperlink w:anchor="_Toc88326461" w:history="1">
            <w:r w:rsidRPr="004228C5">
              <w:rPr>
                <w:rStyle w:val="Hyperlink"/>
                <w:noProof/>
              </w:rPr>
              <w:t>Appendices</w:t>
            </w:r>
            <w:r>
              <w:rPr>
                <w:noProof/>
                <w:webHidden/>
              </w:rPr>
              <w:tab/>
            </w:r>
            <w:r>
              <w:rPr>
                <w:noProof/>
                <w:webHidden/>
              </w:rPr>
              <w:fldChar w:fldCharType="begin"/>
            </w:r>
            <w:r>
              <w:rPr>
                <w:noProof/>
                <w:webHidden/>
              </w:rPr>
              <w:instrText xml:space="preserve"> PAGEREF _Toc88326461 \h </w:instrText>
            </w:r>
            <w:r>
              <w:rPr>
                <w:noProof/>
                <w:webHidden/>
              </w:rPr>
            </w:r>
            <w:r>
              <w:rPr>
                <w:noProof/>
                <w:webHidden/>
              </w:rPr>
              <w:fldChar w:fldCharType="separate"/>
            </w:r>
            <w:r>
              <w:rPr>
                <w:noProof/>
                <w:webHidden/>
              </w:rPr>
              <w:t>16</w:t>
            </w:r>
            <w:r>
              <w:rPr>
                <w:noProof/>
                <w:webHidden/>
              </w:rPr>
              <w:fldChar w:fldCharType="end"/>
            </w:r>
          </w:hyperlink>
        </w:p>
        <w:p w14:paraId="6E40E563" w14:textId="716C89B0" w:rsidR="00554B72" w:rsidRDefault="00554B72">
          <w:pPr>
            <w:pStyle w:val="TOC2"/>
            <w:rPr>
              <w:rFonts w:eastAsiaTheme="minorEastAsia"/>
              <w:noProof/>
              <w:lang w:eastAsia="en-GB"/>
            </w:rPr>
          </w:pPr>
          <w:hyperlink w:anchor="_Toc88326462" w:history="1">
            <w:r w:rsidRPr="004228C5">
              <w:rPr>
                <w:rStyle w:val="Hyperlink"/>
                <w:noProof/>
              </w:rPr>
              <w:t>Appendix 1: Point-cloud rendering</w:t>
            </w:r>
            <w:r>
              <w:rPr>
                <w:noProof/>
                <w:webHidden/>
              </w:rPr>
              <w:tab/>
            </w:r>
            <w:r>
              <w:rPr>
                <w:noProof/>
                <w:webHidden/>
              </w:rPr>
              <w:fldChar w:fldCharType="begin"/>
            </w:r>
            <w:r>
              <w:rPr>
                <w:noProof/>
                <w:webHidden/>
              </w:rPr>
              <w:instrText xml:space="preserve"> PAGEREF _Toc88326462 \h </w:instrText>
            </w:r>
            <w:r>
              <w:rPr>
                <w:noProof/>
                <w:webHidden/>
              </w:rPr>
            </w:r>
            <w:r>
              <w:rPr>
                <w:noProof/>
                <w:webHidden/>
              </w:rPr>
              <w:fldChar w:fldCharType="separate"/>
            </w:r>
            <w:r>
              <w:rPr>
                <w:noProof/>
                <w:webHidden/>
              </w:rPr>
              <w:t>16</w:t>
            </w:r>
            <w:r>
              <w:rPr>
                <w:noProof/>
                <w:webHidden/>
              </w:rPr>
              <w:fldChar w:fldCharType="end"/>
            </w:r>
          </w:hyperlink>
        </w:p>
        <w:p w14:paraId="63E1005A" w14:textId="20559EA1" w:rsidR="00554B72" w:rsidRDefault="00554B72">
          <w:r>
            <w:rPr>
              <w:b/>
              <w:bCs/>
              <w:noProof/>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88326434"/>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88326435"/>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88326436"/>
      <w:r>
        <w:lastRenderedPageBreak/>
        <w:t>Introduction</w:t>
      </w:r>
      <w:bookmarkEnd w:id="2"/>
      <w:r>
        <w:t xml:space="preserve"> </w:t>
      </w:r>
    </w:p>
    <w:p w14:paraId="0CCF49B2" w14:textId="58CBA2A6"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C04A46" w:rsidRPr="00C04A46">
            <w:rPr>
              <w:color w:val="000000"/>
            </w:rPr>
            <w:t>(</w:t>
          </w:r>
          <w:proofErr w:type="spellStart"/>
          <w:r w:rsidR="00C04A46" w:rsidRPr="00C04A46">
            <w:rPr>
              <w:color w:val="000000"/>
            </w:rPr>
            <w:t>Akenine-Möller</w:t>
          </w:r>
          <w:proofErr w:type="spellEnd"/>
          <w:r w:rsidR="00C04A46" w:rsidRPr="00C04A46">
            <w:rPr>
              <w:color w:val="000000"/>
            </w:rPr>
            <w:t xml:space="preserve"> et al., 2018)</w:t>
          </w:r>
        </w:sdtContent>
      </w:sdt>
      <w:r>
        <w:t>. Ray tracing can be used to simulate how light travels which results in a higher fidelity render than traditional methods of rendering.</w:t>
      </w:r>
    </w:p>
    <w:p w14:paraId="2391B51F" w14:textId="4AF49708"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C04A46">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219452F7"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C04A46" w:rsidRPr="00C04A46">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88326437"/>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88326438"/>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0D8DD475" w:rsidR="002D6D98" w:rsidRDefault="00BC69C4" w:rsidP="003A7FEA">
      <w:pPr>
        <w:pStyle w:val="Heading1"/>
      </w:pPr>
      <w:bookmarkStart w:id="5" w:name="_Toc88326439"/>
      <w:r>
        <w:lastRenderedPageBreak/>
        <w:t>Literature Review</w:t>
      </w:r>
      <w:bookmarkEnd w:id="5"/>
    </w:p>
    <w:p w14:paraId="3E6E38F4" w14:textId="2D30915A" w:rsidR="00173468" w:rsidRDefault="009F2098" w:rsidP="002D6D98">
      <w:r>
        <w:t>The definition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C04A46" w:rsidRPr="00C04A46">
            <w:rPr>
              <w:color w:val="000000"/>
            </w:rPr>
            <w:t>(</w:t>
          </w:r>
          <w:proofErr w:type="spellStart"/>
          <w:r w:rsidR="00C04A46" w:rsidRPr="00C04A46">
            <w:rPr>
              <w:color w:val="000000"/>
            </w:rPr>
            <w:t>Biagioli</w:t>
          </w:r>
          <w:proofErr w:type="spellEnd"/>
          <w:r w:rsidR="00C04A46" w:rsidRPr="00C04A46">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56A5BDA" w:rsidR="007032D1" w:rsidRDefault="007032D1" w:rsidP="002D6D98">
      <w:pPr>
        <w:rPr>
          <w:noProof/>
        </w:rPr>
      </w:pPr>
      <w:r>
        <w:t>One of the potential problems with using a linear step size is that an intersection can be found inside the geometry, as seen in this visual representation:</w:t>
      </w:r>
    </w:p>
    <w:p w14:paraId="1AB079C2" w14:textId="6C52A172" w:rsidR="002D6D98" w:rsidRDefault="00173468" w:rsidP="002D6D98">
      <w:r>
        <w:rPr>
          <w:noProof/>
        </w:rPr>
        <mc:AlternateContent>
          <mc:Choice Requires="wpc">
            <w:drawing>
              <wp:inline distT="0" distB="0" distL="0" distR="0" wp14:anchorId="584A8500" wp14:editId="3DDD4810">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14FFDC2"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" fillcolor="#5b9bd5 [3208]"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58D112A5" w:rsidR="007032D1" w:rsidRDefault="007032D1" w:rsidP="002D6D98">
      <w:r>
        <w:t>Another problem is that geometry can be entirely stepped over meaning it would not be rendered. This would occur when trying to render, for example, a thin wall or an object with a high amount of detail (such as a fractal).</w:t>
      </w:r>
    </w:p>
    <w:p w14:paraId="41510D81" w14:textId="043F38C1" w:rsidR="007032D1" w:rsidRDefault="007032D1" w:rsidP="002D6D98">
      <w:r>
        <w:rPr>
          <w:noProof/>
        </w:rPr>
        <mc:AlternateContent>
          <mc:Choice Requires="wpc">
            <w:drawing>
              <wp:inline distT="0" distB="0" distL="0" distR="0" wp14:anchorId="0870E3A9" wp14:editId="6DDA8FE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3C98105"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" adj="21600" fillcolor="#5b9bd5 [3208]"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" fillcolor="#5b9bd5 [3208]"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6FC7AA37"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C04A46" w:rsidRPr="00C04A46">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5366233D" w:rsidR="007032D1" w:rsidRDefault="007032D1" w:rsidP="002D6D98">
      <w:r>
        <w:lastRenderedPageBreak/>
        <w:t>This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24C47561" w:rsidR="00FD2C79" w:rsidRDefault="00FD2C79" w:rsidP="002D6D98">
      <w:r>
        <w:rPr>
          <w:noProof/>
        </w:rPr>
        <mc:AlternateContent>
          <mc:Choice Requires="wpc">
            <w:drawing>
              <wp:inline distT="0" distB="0" distL="0" distR="0" wp14:anchorId="1FD7CD14" wp14:editId="3F486441">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A91AD59"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" fillcolor="#5b9bd5 [3208]"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" fillcolor="#5b9bd5 [3208]"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491E4AF3" w14:textId="17850F6B" w:rsidR="00EC18C9" w:rsidRPr="00EC18C9"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Using ray marching for volume</w:t>
      </w:r>
      <w:r w:rsidR="0033773C">
        <w:t xml:space="preserve"> rendering allows for a much more realistic representation of the volume, as the ray can sample</w:t>
      </w:r>
      <w:r w:rsidR="002A3174">
        <w:t xml:space="preserve"> density multiple times </w:t>
      </w:r>
      <w:r w:rsidR="0033773C">
        <w:t>insid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C04A46" w:rsidRPr="00C04A46">
            <w:rPr>
              <w:color w:val="000000"/>
            </w:rPr>
            <w:t>(</w:t>
          </w:r>
          <w:proofErr w:type="spellStart"/>
          <w:r w:rsidR="00C04A46" w:rsidRPr="00C04A46">
            <w:rPr>
              <w:color w:val="000000"/>
            </w:rPr>
            <w:t>Häggström</w:t>
          </w:r>
          <w:proofErr w:type="spellEnd"/>
          <w:r w:rsidR="00C04A46" w:rsidRPr="00C04A46">
            <w:rPr>
              <w:color w:val="000000"/>
            </w:rPr>
            <w:t>, 2018)</w:t>
          </w:r>
        </w:sdtContent>
      </w:sdt>
      <w:r w:rsidR="0033773C">
        <w:t>.</w:t>
      </w:r>
    </w:p>
    <w:p w14:paraId="6717003A" w14:textId="62C64619" w:rsidR="002D6D98" w:rsidRDefault="00022DF8" w:rsidP="002D6D98">
      <w:r>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C04A46" w:rsidRPr="00C04A46">
            <w:rPr>
              <w:color w:val="000000"/>
            </w:rPr>
            <w:t>(Evans, 2015)</w:t>
          </w:r>
        </w:sdtContent>
      </w:sdt>
      <w:r w:rsidR="00FD2C79">
        <w:t>.</w:t>
      </w:r>
    </w:p>
    <w:p w14:paraId="76FF33ED" w14:textId="5EC8716B" w:rsidR="00AB6EB4" w:rsidRDefault="00785081" w:rsidP="002D6D98">
      <w:r>
        <w:t>The s</w:t>
      </w:r>
      <w:r w:rsidR="005D1B94">
        <w:t xml:space="preserve">ource of the following images can be found </w:t>
      </w:r>
      <w:r w:rsidR="00076D8F">
        <w:t>in</w:t>
      </w:r>
      <w:r w:rsidR="00AB6EB4">
        <w:t xml:space="preserve"> appendix 1.</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1"/>
                          <a:stretch>
                            <a:fillRect/>
                          </a:stretch>
                        </pic:blipFill>
                        <pic:spPr>
                          <a:xfrm>
                            <a:off x="0" y="0"/>
                            <a:ext cx="2842398" cy="1599764"/>
                          </a:xfrm>
                          <a:prstGeom prst="rect">
                            <a:avLst/>
                          </a:prstGeom>
                        </pic:spPr>
                      </pic:pic>
                    </a:graphicData>
                  </a:graphic>
                </wp:inline>
              </w:drawing>
            </w:r>
          </w:p>
          <w:p w14:paraId="50DE4A09" w14:textId="5B3354DB" w:rsidR="00FD2C79" w:rsidRDefault="00FD2C79" w:rsidP="00FD2C79">
            <w:pPr>
              <w:jc w:val="center"/>
            </w:pPr>
            <w:r w:rsidRPr="00FD2C79">
              <w:rPr>
                <w:sz w:val="20"/>
                <w:szCs w:val="20"/>
              </w:rPr>
              <w:t xml:space="preserve">Scene rendered with a high-density point-cloud </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2"/>
                          <a:stretch>
                            <a:fillRect/>
                          </a:stretch>
                        </pic:blipFill>
                        <pic:spPr>
                          <a:xfrm>
                            <a:off x="0" y="0"/>
                            <a:ext cx="2842485" cy="1590671"/>
                          </a:xfrm>
                          <a:prstGeom prst="rect">
                            <a:avLst/>
                          </a:prstGeom>
                        </pic:spPr>
                      </pic:pic>
                    </a:graphicData>
                  </a:graphic>
                </wp:inline>
              </w:drawing>
            </w:r>
          </w:p>
          <w:p w14:paraId="7ACB20B8" w14:textId="739CA860" w:rsidR="00FD2C79" w:rsidRDefault="00FD2C79" w:rsidP="00FD2C79">
            <w:pPr>
              <w:jc w:val="center"/>
            </w:pPr>
            <w:r w:rsidRPr="00FD2C79">
              <w:rPr>
                <w:sz w:val="20"/>
                <w:szCs w:val="20"/>
              </w:rPr>
              <w:t>Scene rendered with a low-density point-cloud</w:t>
            </w:r>
          </w:p>
        </w:tc>
      </w:tr>
    </w:tbl>
    <w:p w14:paraId="7AC09778" w14:textId="77777777" w:rsidR="003A0518" w:rsidRDefault="003A0518" w:rsidP="002D6D98"/>
    <w:p w14:paraId="7CF3CC78" w14:textId="77777777" w:rsidR="005D1B94" w:rsidRDefault="005D1B94">
      <w:pPr>
        <w:jc w:val="left"/>
        <w:rPr>
          <w:rFonts w:ascii="Calibri" w:eastAsiaTheme="majorEastAsia" w:hAnsi="Calibri" w:cs="Calibri"/>
          <w:b/>
          <w:bCs/>
          <w:color w:val="0D0D0D" w:themeColor="text1" w:themeTint="F2"/>
          <w:sz w:val="32"/>
          <w:szCs w:val="32"/>
        </w:rPr>
      </w:pPr>
      <w:r>
        <w:br w:type="page"/>
      </w:r>
    </w:p>
    <w:p w14:paraId="76515243" w14:textId="7797D2D4" w:rsidR="007B5DB5" w:rsidRDefault="007B5DB5" w:rsidP="003A7FEA">
      <w:pPr>
        <w:pStyle w:val="Heading1"/>
      </w:pPr>
      <w:bookmarkStart w:id="6" w:name="_Toc88326440"/>
      <w:r>
        <w:lastRenderedPageBreak/>
        <w:t>Research Methodology</w:t>
      </w:r>
      <w:bookmarkEnd w:id="6"/>
      <w:r>
        <w:t xml:space="preserve"> </w:t>
      </w:r>
    </w:p>
    <w:p w14:paraId="6CDE182A" w14:textId="59A472CE" w:rsidR="001D17EC" w:rsidRDefault="001D17EC" w:rsidP="001D17EC">
      <w:pPr>
        <w:pStyle w:val="Heading2"/>
      </w:pPr>
      <w:bookmarkStart w:id="7" w:name="_Toc88326441"/>
      <w:r>
        <w:t>Project Management</w:t>
      </w:r>
      <w:bookmarkEnd w:id="7"/>
    </w:p>
    <w:p w14:paraId="69F54A82" w14:textId="63040886" w:rsidR="00841B86" w:rsidRP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52E329" w14:textId="46D03629" w:rsidR="001D17EC" w:rsidRDefault="001D17EC" w:rsidP="001D17EC">
      <w:pPr>
        <w:pStyle w:val="Heading3"/>
      </w:pPr>
      <w:bookmarkStart w:id="8" w:name="_Toc88326442"/>
      <w:r>
        <w:t>Waterfall</w:t>
      </w:r>
      <w:bookmarkEnd w:id="8"/>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1667B14D" w:rsidR="003B4DA4" w:rsidRDefault="003B4DA4" w:rsidP="001D17EC">
      <w:r>
        <w:t xml:space="preserve">The disadvantages of using the Waterfall methodology are, due to the linearity, it is difficult to make changes as it deviates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
          <w:id w:val="1882747516"/>
          <w:placeholder>
            <w:docPart w:val="DefaultPlaceholder_-1854013440"/>
          </w:placeholder>
        </w:sdtPr>
        <w:sdtEndPr/>
        <w:sdtContent>
          <w:r w:rsidR="00C04A46" w:rsidRPr="00C04A46">
            <w:rPr>
              <w:color w:val="000000"/>
            </w:rPr>
            <w:t>(Lucid Content Team, n.d.)</w:t>
          </w:r>
        </w:sdtContent>
      </w:sdt>
    </w:p>
    <w:p w14:paraId="052A4355" w14:textId="16CEC3F3" w:rsidR="001D17EC" w:rsidRPr="001D17EC" w:rsidRDefault="001D17EC" w:rsidP="001D17EC">
      <w:pPr>
        <w:pStyle w:val="Heading3"/>
      </w:pPr>
      <w:bookmarkStart w:id="9" w:name="_Toc88326443"/>
      <w:r>
        <w:t>Kanban</w:t>
      </w:r>
      <w:bookmarkEnd w:id="9"/>
    </w:p>
    <w:p w14:paraId="43CA8032" w14:textId="1F610AB5"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076D8F">
        <w:t xml:space="preserve"> to </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1D1A3650" w:rsidR="003B4DA4" w:rsidRDefault="00CB7C75" w:rsidP="00A138BC">
      <w:r>
        <w:t xml:space="preserve">The advantages of using Kanban come from its flexibility. Due to each task having </w:t>
      </w:r>
      <w:proofErr w:type="spellStart"/>
      <w:proofErr w:type="gramStart"/>
      <w:r>
        <w:t>it</w:t>
      </w:r>
      <w:r w:rsidR="00076D8F">
        <w:t>’</w:t>
      </w:r>
      <w:r>
        <w:t>s</w:t>
      </w:r>
      <w:proofErr w:type="spellEnd"/>
      <w:proofErr w:type="gramEnd"/>
      <w:r>
        <w:t xml:space="preserve"> own development cycle, there is constant progress being made even when other features may still be in an early phase. </w:t>
      </w:r>
    </w:p>
    <w:p w14:paraId="3704BA86" w14:textId="6DCD1CFC"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p>
    <w:p w14:paraId="4CD680EB" w14:textId="3F2C1170" w:rsidR="007B5DB5" w:rsidRDefault="00AA1F62" w:rsidP="00AA1F62">
      <w:pPr>
        <w:pStyle w:val="Heading3"/>
      </w:pPr>
      <w:bookmarkStart w:id="10" w:name="_Toc88326444"/>
      <w:r>
        <w:t>Scrum</w:t>
      </w:r>
      <w:bookmarkEnd w:id="10"/>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4627903C" w:rsidR="00CB7C75" w:rsidRDefault="009053AB" w:rsidP="00AA1F62">
      <w:r>
        <w:t>Scrum offers more transparency and visibility across the entire workflow than other frameworks, which is an advantage as changes are easy, and the team is always in sync. This leads to better productivity for a team.</w:t>
      </w:r>
    </w:p>
    <w:p w14:paraId="76D52EFA" w14:textId="5C993D4F" w:rsidR="009053AB" w:rsidRDefault="009053AB" w:rsidP="00AA1F62">
      <w:r>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C04A46" w:rsidRPr="00C04A46">
            <w:rPr>
              <w:color w:val="000000"/>
            </w:rPr>
            <w:t>(PLANETTOGETHER, 2019)</w:t>
          </w:r>
        </w:sdtContent>
      </w:sdt>
      <w:r>
        <w:t xml:space="preserve">. </w:t>
      </w:r>
    </w:p>
    <w:p w14:paraId="4022A714" w14:textId="4BA1C32F" w:rsidR="00AA1F62" w:rsidRDefault="00AA1F62" w:rsidP="00AA1F62">
      <w:pPr>
        <w:pStyle w:val="Heading3"/>
      </w:pPr>
      <w:bookmarkStart w:id="11" w:name="_Toc88326445"/>
      <w:r>
        <w:lastRenderedPageBreak/>
        <w:t>Conclusion</w:t>
      </w:r>
      <w:bookmarkEnd w:id="11"/>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38B2B653" w14:textId="3F24B4BD" w:rsidR="00A4139C" w:rsidRDefault="00A4139C" w:rsidP="002C3EDC">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654DA5AF" w14:textId="6FE139F2" w:rsidR="00ED7969" w:rsidRDefault="00ED7969" w:rsidP="00ED7969">
      <w:pPr>
        <w:pStyle w:val="Heading2"/>
      </w:pPr>
      <w:bookmarkStart w:id="12" w:name="_Toc88326446"/>
      <w:r>
        <w:t>Platform</w:t>
      </w:r>
      <w:bookmarkEnd w:id="12"/>
    </w:p>
    <w:p w14:paraId="1CA20519" w14:textId="7726EC95"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
          <w:id w:val="1528373850"/>
          <w:placeholder>
            <w:docPart w:val="DefaultPlaceholder_-1854013440"/>
          </w:placeholder>
        </w:sdtPr>
        <w:sdtEndPr/>
        <w:sdtContent>
          <w:r w:rsidR="00C04A46" w:rsidRPr="00C04A46">
            <w:rPr>
              <w:color w:val="000000"/>
            </w:rPr>
            <w:t>(Unity Technologies, n.d.)</w:t>
          </w:r>
        </w:sdtContent>
      </w:sdt>
      <w:r>
        <w:t xml:space="preserve"> and offers many tools which assist with the creation of games or other real-time rendered media.</w:t>
      </w:r>
    </w:p>
    <w:p w14:paraId="33047D9E" w14:textId="52D7C2DE" w:rsidR="00ED7969" w:rsidRDefault="00ED7969" w:rsidP="00ED7969">
      <w:pPr>
        <w:pStyle w:val="Heading3"/>
      </w:pPr>
      <w:bookmarkStart w:id="13" w:name="_Toc88326447"/>
      <w:r>
        <w:t>Unity</w:t>
      </w:r>
      <w:bookmarkEnd w:id="13"/>
    </w:p>
    <w:p w14:paraId="2DF5C3A5" w14:textId="11F90CCD" w:rsidR="00ED7969" w:rsidRDefault="003F6D54" w:rsidP="00ED7969">
      <w:r>
        <w:t xml:space="preserve">Unity is a real-time development </w:t>
      </w:r>
      <w:r w:rsidR="00F379E1">
        <w:t xml:space="preserve">platform </w:t>
      </w:r>
      <w:r w:rsidR="00076D8F">
        <w:t>that</w:t>
      </w:r>
      <w:r>
        <w:t xml:space="preserve"> </w:t>
      </w:r>
      <w:r w:rsidR="00F379E1">
        <w:t>includes many tools to assist the creation of games or other real-time rendered media. Ray marching in Unity would be possible, as it allows for user-made shaders and control over the rendering pipeline via the scriptable render pipeline.</w:t>
      </w:r>
    </w:p>
    <w:p w14:paraId="622DA9F2" w14:textId="77777777" w:rsidR="002348AE" w:rsidRDefault="00F379E1" w:rsidP="00ED7969">
      <w:r>
        <w:t>The advantage of using Unity for the development of this project would be the many tools already built into the engine, which could be utilised with the ray marching renderer.</w:t>
      </w:r>
    </w:p>
    <w:p w14:paraId="147FC485" w14:textId="79683FE9"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0D65854B" w14:textId="1CFC1364" w:rsidR="00ED7969" w:rsidRDefault="00ED7969" w:rsidP="00ED7969">
      <w:pPr>
        <w:pStyle w:val="Heading3"/>
      </w:pPr>
      <w:bookmarkStart w:id="14" w:name="_Toc88326448"/>
      <w:r>
        <w:t>DirectX11</w:t>
      </w:r>
      <w:bookmarkEnd w:id="14"/>
    </w:p>
    <w:p w14:paraId="2F8B79E5" w14:textId="5A98A2F0"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C04A46" w:rsidRPr="00C04A46">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7C7709C7"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The performance also may not be as fast as if using a lower-level API such as Vulkan, as Vulkan offers more control over the entire rendering process/pipeline.</w:t>
      </w:r>
    </w:p>
    <w:p w14:paraId="0CEE612A" w14:textId="358D4D0F" w:rsidR="00ED7969" w:rsidRDefault="00ED7969" w:rsidP="00ED7969">
      <w:pPr>
        <w:pStyle w:val="Heading3"/>
      </w:pPr>
      <w:bookmarkStart w:id="15" w:name="_Toc88326449"/>
      <w:r>
        <w:lastRenderedPageBreak/>
        <w:t>Vulkan</w:t>
      </w:r>
      <w:bookmarkEnd w:id="15"/>
    </w:p>
    <w:p w14:paraId="66DDFB1B" w14:textId="748AFBCF"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C04A46" w:rsidRPr="00C04A46">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12EB1FA6" w:rsidR="00556125" w:rsidRDefault="00556125" w:rsidP="00ED7969">
      <w:r>
        <w:t>The advantage of using Vulkan over another API such as DirectX11 is that the lower-level control which the API provides can lead to performance increases if utilised properly.</w:t>
      </w:r>
    </w:p>
    <w:p w14:paraId="00EE1B8A" w14:textId="7A3105F9"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616C4D1C" w14:textId="3F2C3376" w:rsidR="00ED7969" w:rsidRDefault="00ED7969" w:rsidP="00ED7969">
      <w:pPr>
        <w:pStyle w:val="Heading3"/>
      </w:pPr>
      <w:bookmarkStart w:id="16" w:name="_Toc88326450"/>
      <w:r>
        <w:t>Conclusion</w:t>
      </w:r>
      <w:bookmarkEnd w:id="16"/>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17" w:name="_Toc88326451"/>
      <w:r>
        <w:t>Project Plan</w:t>
      </w:r>
      <w:bookmarkEnd w:id="17"/>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6F24F4D9" w:rsidR="00D9145F" w:rsidRDefault="00D9145F" w:rsidP="00F5574D">
      <w:r>
        <w:t xml:space="preserve">The ‘To Do’ stage will be for features which have not yet started and is where all tasks </w:t>
      </w:r>
      <w:r w:rsidR="00267858">
        <w:t>begin</w:t>
      </w:r>
      <w:r>
        <w:t>. Once a task has began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B, Task A would then become blocked until it is able to progress again.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5468EB89">
            <wp:extent cx="5218981" cy="2275862"/>
            <wp:effectExtent l="0" t="0" r="127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3"/>
                    <a:stretch>
                      <a:fillRect/>
                    </a:stretch>
                  </pic:blipFill>
                  <pic:spPr>
                    <a:xfrm>
                      <a:off x="0" y="0"/>
                      <a:ext cx="5273600" cy="2299680"/>
                    </a:xfrm>
                    <a:prstGeom prst="rect">
                      <a:avLst/>
                    </a:prstGeom>
                  </pic:spPr>
                </pic:pic>
              </a:graphicData>
            </a:graphic>
          </wp:inline>
        </w:drawing>
      </w:r>
    </w:p>
    <w:p w14:paraId="57A6289A" w14:textId="6FF029D3" w:rsidR="00076D8F" w:rsidRDefault="00867FAD" w:rsidP="00F5574D">
      <w:r>
        <w:lastRenderedPageBreak/>
        <w:t>The tasks and subtasks on the Kanban board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D9145F" w14:paraId="769E2BB6" w14:textId="77777777" w:rsidTr="00554B72">
        <w:trPr>
          <w:trHeight w:val="6025"/>
        </w:trPr>
        <w:tc>
          <w:tcPr>
            <w:tcW w:w="3005" w:type="dxa"/>
          </w:tcPr>
          <w:p w14:paraId="741191E7" w14:textId="3712CCCD" w:rsidR="00D9145F" w:rsidRPr="00867FAD" w:rsidRDefault="00D9145F" w:rsidP="00867FAD">
            <w:pPr>
              <w:jc w:val="left"/>
              <w:rPr>
                <w:u w:val="single"/>
              </w:rPr>
            </w:pPr>
            <w:r w:rsidRPr="00867FAD">
              <w:rPr>
                <w:u w:val="single"/>
              </w:rPr>
              <w:t xml:space="preserve">Basic </w:t>
            </w:r>
            <w:r w:rsidRPr="00867FAD">
              <w:rPr>
                <w:u w:val="single"/>
              </w:rPr>
              <w:t xml:space="preserve">Ray </w:t>
            </w:r>
            <w:r>
              <w:rPr>
                <w:u w:val="single"/>
              </w:rPr>
              <w:t>M</w:t>
            </w:r>
            <w:r w:rsidRPr="00867FAD">
              <w:rPr>
                <w:u w:val="single"/>
              </w:rPr>
              <w:t>archer</w:t>
            </w:r>
            <w:r w:rsidRPr="00867FAD">
              <w:rPr>
                <w:u w:val="single"/>
              </w:rPr>
              <w:t xml:space="preserve"> / Application Framework</w:t>
            </w:r>
          </w:p>
          <w:p w14:paraId="39BDBFF7" w14:textId="77777777" w:rsidR="00D9145F" w:rsidRDefault="00D9145F" w:rsidP="00867FAD">
            <w:pPr>
              <w:pStyle w:val="ListParagraph"/>
              <w:numPr>
                <w:ilvl w:val="0"/>
                <w:numId w:val="6"/>
              </w:numPr>
              <w:jc w:val="left"/>
            </w:pPr>
            <w:r w:rsidRPr="00867FAD">
              <w:t xml:space="preserve">Rendering quad to </w:t>
            </w:r>
            <w:proofErr w:type="spellStart"/>
            <w:r w:rsidRPr="00867FAD">
              <w:t>ImGui</w:t>
            </w:r>
            <w:proofErr w:type="spellEnd"/>
          </w:p>
          <w:p w14:paraId="76656E25" w14:textId="77777777" w:rsidR="00D9145F" w:rsidRDefault="00D9145F" w:rsidP="00867FAD">
            <w:pPr>
              <w:pStyle w:val="ListParagraph"/>
              <w:numPr>
                <w:ilvl w:val="0"/>
                <w:numId w:val="6"/>
              </w:numPr>
              <w:jc w:val="left"/>
            </w:pPr>
            <w:r w:rsidRPr="00867FAD">
              <w:t>Sphere tracing algorithm implementation</w:t>
            </w:r>
          </w:p>
          <w:p w14:paraId="4711FE40" w14:textId="77777777" w:rsidR="00D9145F" w:rsidRDefault="00D9145F" w:rsidP="00867FAD">
            <w:pPr>
              <w:pStyle w:val="ListParagraph"/>
              <w:numPr>
                <w:ilvl w:val="0"/>
                <w:numId w:val="6"/>
              </w:numPr>
              <w:jc w:val="left"/>
            </w:pPr>
            <w:r w:rsidRPr="00867FAD">
              <w:t>Calculate normal at intersection point</w:t>
            </w:r>
          </w:p>
          <w:p w14:paraId="26C2E099" w14:textId="1DDD70BC" w:rsidR="00D9145F" w:rsidRDefault="00D9145F" w:rsidP="00867FAD">
            <w:pPr>
              <w:pStyle w:val="ListParagraph"/>
              <w:numPr>
                <w:ilvl w:val="0"/>
                <w:numId w:val="6"/>
              </w:numPr>
              <w:jc w:val="left"/>
            </w:pPr>
            <w:r w:rsidRPr="00867FAD">
              <w:t xml:space="preserve">Multiple </w:t>
            </w:r>
            <w:r w:rsidRPr="00867FAD">
              <w:t>objects</w:t>
            </w:r>
            <w:r w:rsidRPr="00867FAD">
              <w:t xml:space="preserve"> rendering of different types</w:t>
            </w:r>
          </w:p>
          <w:p w14:paraId="2AFDEEAF" w14:textId="77777777" w:rsidR="00D9145F" w:rsidRDefault="00D9145F" w:rsidP="00867FAD">
            <w:pPr>
              <w:pStyle w:val="ListParagraph"/>
              <w:numPr>
                <w:ilvl w:val="0"/>
                <w:numId w:val="6"/>
              </w:numPr>
              <w:jc w:val="left"/>
            </w:pPr>
            <w:r w:rsidRPr="00867FAD">
              <w:t>GUI controls for GUI objects</w:t>
            </w:r>
          </w:p>
          <w:p w14:paraId="6ABA788D" w14:textId="77777777" w:rsidR="00D9145F" w:rsidRDefault="00D9145F" w:rsidP="00867FAD">
            <w:pPr>
              <w:jc w:val="left"/>
              <w:rPr>
                <w:u w:val="single"/>
              </w:rPr>
            </w:pPr>
          </w:p>
          <w:p w14:paraId="0EAFB648" w14:textId="77777777" w:rsidR="00D9145F" w:rsidRDefault="00D9145F" w:rsidP="00867FAD">
            <w:pPr>
              <w:jc w:val="left"/>
              <w:rPr>
                <w:u w:val="single"/>
              </w:rPr>
            </w:pPr>
            <w:r w:rsidRPr="00F57B2F">
              <w:rPr>
                <w:u w:val="single"/>
              </w:rPr>
              <w:t>Editor / Scene Management</w:t>
            </w:r>
          </w:p>
          <w:p w14:paraId="05F0A1B4" w14:textId="77777777" w:rsidR="00D9145F" w:rsidRDefault="00D9145F" w:rsidP="00F57B2F">
            <w:pPr>
              <w:pStyle w:val="ListParagraph"/>
              <w:numPr>
                <w:ilvl w:val="0"/>
                <w:numId w:val="10"/>
              </w:numPr>
              <w:jc w:val="left"/>
            </w:pPr>
            <w:r w:rsidRPr="00F57B2F">
              <w:t>Gizmo Integration</w:t>
            </w:r>
          </w:p>
          <w:p w14:paraId="7B783D0B" w14:textId="77777777" w:rsidR="00D9145F" w:rsidRDefault="00D9145F" w:rsidP="00F57B2F">
            <w:pPr>
              <w:pStyle w:val="ListParagraph"/>
              <w:numPr>
                <w:ilvl w:val="0"/>
                <w:numId w:val="10"/>
              </w:numPr>
              <w:jc w:val="left"/>
            </w:pPr>
            <w:r w:rsidRPr="00F57B2F">
              <w:t>Save to/Load from file</w:t>
            </w:r>
          </w:p>
          <w:p w14:paraId="4ECADA36" w14:textId="77777777" w:rsidR="00D9145F" w:rsidRDefault="00D9145F" w:rsidP="00F57B2F">
            <w:pPr>
              <w:pStyle w:val="ListParagraph"/>
              <w:numPr>
                <w:ilvl w:val="0"/>
                <w:numId w:val="10"/>
              </w:numPr>
              <w:jc w:val="left"/>
            </w:pPr>
            <w:r w:rsidRPr="00F57B2F">
              <w:t>Hierarchical Scene View</w:t>
            </w:r>
          </w:p>
          <w:p w14:paraId="7E0CCE06" w14:textId="57223656" w:rsidR="00D9145F" w:rsidRDefault="00D9145F" w:rsidP="00F57B2F">
            <w:pPr>
              <w:pStyle w:val="ListParagraph"/>
              <w:numPr>
                <w:ilvl w:val="0"/>
                <w:numId w:val="10"/>
              </w:numPr>
              <w:jc w:val="left"/>
            </w:pPr>
            <w:r w:rsidRPr="00F57B2F">
              <w:t>Object Picking</w:t>
            </w:r>
          </w:p>
        </w:tc>
        <w:tc>
          <w:tcPr>
            <w:tcW w:w="3005" w:type="dxa"/>
          </w:tcPr>
          <w:p w14:paraId="34A7CD06" w14:textId="77777777" w:rsidR="00D9145F" w:rsidRPr="00867FAD" w:rsidRDefault="00D9145F" w:rsidP="00867FAD">
            <w:pPr>
              <w:jc w:val="left"/>
              <w:rPr>
                <w:u w:val="single"/>
              </w:rPr>
            </w:pPr>
            <w:r w:rsidRPr="00867FAD">
              <w:rPr>
                <w:u w:val="single"/>
              </w:rPr>
              <w:t>Lighting and Shadows</w:t>
            </w:r>
          </w:p>
          <w:p w14:paraId="1CFD53C3" w14:textId="77777777" w:rsidR="00D9145F" w:rsidRDefault="00D9145F" w:rsidP="00867FAD">
            <w:pPr>
              <w:pStyle w:val="ListParagraph"/>
              <w:numPr>
                <w:ilvl w:val="0"/>
                <w:numId w:val="7"/>
              </w:numPr>
              <w:jc w:val="left"/>
            </w:pPr>
            <w:r w:rsidRPr="00867FAD">
              <w:t>Diffuse Directional Light</w:t>
            </w:r>
          </w:p>
          <w:p w14:paraId="2641888E" w14:textId="77777777" w:rsidR="00D9145F" w:rsidRDefault="00D9145F" w:rsidP="00867FAD">
            <w:pPr>
              <w:pStyle w:val="ListParagraph"/>
              <w:numPr>
                <w:ilvl w:val="0"/>
                <w:numId w:val="7"/>
              </w:numPr>
              <w:jc w:val="left"/>
            </w:pPr>
            <w:r w:rsidRPr="00867FAD">
              <w:t>Directional Light Shadow</w:t>
            </w:r>
          </w:p>
          <w:p w14:paraId="5D36FDF6" w14:textId="77777777" w:rsidR="00D9145F" w:rsidRDefault="00D9145F" w:rsidP="00867FAD">
            <w:pPr>
              <w:pStyle w:val="ListParagraph"/>
              <w:numPr>
                <w:ilvl w:val="0"/>
                <w:numId w:val="7"/>
              </w:numPr>
              <w:jc w:val="left"/>
            </w:pPr>
            <w:r w:rsidRPr="00867FAD">
              <w:t>Point Lights</w:t>
            </w:r>
          </w:p>
          <w:p w14:paraId="3A8582EB" w14:textId="77777777" w:rsidR="00D9145F" w:rsidRDefault="00D9145F" w:rsidP="00867FAD">
            <w:pPr>
              <w:pStyle w:val="ListParagraph"/>
              <w:numPr>
                <w:ilvl w:val="0"/>
                <w:numId w:val="7"/>
              </w:numPr>
              <w:jc w:val="left"/>
            </w:pPr>
            <w:r w:rsidRPr="00867FAD">
              <w:t>Soft shadowing</w:t>
            </w:r>
          </w:p>
          <w:p w14:paraId="28EDB299" w14:textId="74EE3A79" w:rsidR="00D9145F" w:rsidRDefault="00D9145F" w:rsidP="00867FAD">
            <w:pPr>
              <w:pStyle w:val="ListParagraph"/>
              <w:numPr>
                <w:ilvl w:val="0"/>
                <w:numId w:val="7"/>
              </w:numPr>
              <w:jc w:val="left"/>
            </w:pPr>
            <w:r w:rsidRPr="00867FAD">
              <w:t>Coloured Lights</w:t>
            </w:r>
          </w:p>
          <w:p w14:paraId="724638BA" w14:textId="77777777" w:rsidR="00D9145F" w:rsidRDefault="00D9145F" w:rsidP="00867FAD">
            <w:pPr>
              <w:jc w:val="left"/>
            </w:pPr>
          </w:p>
          <w:p w14:paraId="34C43D36" w14:textId="77777777" w:rsidR="00D9145F" w:rsidRPr="00867FAD" w:rsidRDefault="00D9145F" w:rsidP="00867FAD">
            <w:pPr>
              <w:jc w:val="left"/>
              <w:rPr>
                <w:u w:val="single"/>
              </w:rPr>
            </w:pPr>
            <w:r w:rsidRPr="00867FAD">
              <w:rPr>
                <w:u w:val="single"/>
              </w:rPr>
              <w:t>Materials</w:t>
            </w:r>
          </w:p>
          <w:p w14:paraId="17C8D8EA" w14:textId="77777777" w:rsidR="00D9145F" w:rsidRDefault="00D9145F" w:rsidP="00867FAD">
            <w:pPr>
              <w:pStyle w:val="ListParagraph"/>
              <w:numPr>
                <w:ilvl w:val="0"/>
                <w:numId w:val="8"/>
              </w:numPr>
              <w:jc w:val="left"/>
            </w:pPr>
            <w:r>
              <w:t>Texturing</w:t>
            </w:r>
          </w:p>
          <w:p w14:paraId="236DC485" w14:textId="77777777" w:rsidR="00D9145F" w:rsidRDefault="00D9145F" w:rsidP="00867FAD">
            <w:pPr>
              <w:pStyle w:val="ListParagraph"/>
              <w:numPr>
                <w:ilvl w:val="0"/>
                <w:numId w:val="8"/>
              </w:numPr>
              <w:jc w:val="left"/>
            </w:pPr>
            <w:r>
              <w:t>Colour</w:t>
            </w:r>
          </w:p>
          <w:p w14:paraId="10E78FA0" w14:textId="77777777" w:rsidR="00D9145F" w:rsidRDefault="00D9145F" w:rsidP="00867FAD">
            <w:pPr>
              <w:pStyle w:val="ListParagraph"/>
              <w:numPr>
                <w:ilvl w:val="0"/>
                <w:numId w:val="8"/>
              </w:numPr>
              <w:jc w:val="left"/>
            </w:pPr>
            <w:r>
              <w:t>Reflectivity</w:t>
            </w:r>
          </w:p>
          <w:p w14:paraId="763566E1" w14:textId="77777777" w:rsidR="00D9145F" w:rsidRDefault="00D9145F" w:rsidP="00867FAD">
            <w:pPr>
              <w:jc w:val="left"/>
              <w:rPr>
                <w:u w:val="single"/>
              </w:rPr>
            </w:pPr>
          </w:p>
          <w:p w14:paraId="1E7DA9F8" w14:textId="1D4B8B8D" w:rsidR="00D9145F" w:rsidRDefault="00D9145F" w:rsidP="00867FAD">
            <w:pPr>
              <w:jc w:val="left"/>
              <w:rPr>
                <w:u w:val="single"/>
              </w:rPr>
            </w:pPr>
            <w:r w:rsidRPr="00F57B2F">
              <w:rPr>
                <w:u w:val="single"/>
              </w:rPr>
              <w:t>Cloud Point / Point-Splat rendering</w:t>
            </w:r>
          </w:p>
          <w:p w14:paraId="55EE5573" w14:textId="77777777" w:rsidR="00D9145F" w:rsidRDefault="00D9145F" w:rsidP="00F57B2F">
            <w:pPr>
              <w:pStyle w:val="ListParagraph"/>
              <w:numPr>
                <w:ilvl w:val="0"/>
                <w:numId w:val="11"/>
              </w:numPr>
              <w:jc w:val="left"/>
            </w:pPr>
            <w:r w:rsidRPr="00F57B2F">
              <w:t>Copy ray march shader to compute shader</w:t>
            </w:r>
          </w:p>
          <w:p w14:paraId="4C48C60C" w14:textId="33510C1F" w:rsidR="00D9145F" w:rsidRDefault="00D9145F" w:rsidP="00F57B2F">
            <w:pPr>
              <w:pStyle w:val="ListParagraph"/>
              <w:numPr>
                <w:ilvl w:val="0"/>
                <w:numId w:val="11"/>
              </w:numPr>
              <w:jc w:val="left"/>
            </w:pPr>
            <w:r w:rsidRPr="00F57B2F">
              <w:t>Render textured quad at every position output from compute shader</w:t>
            </w:r>
          </w:p>
        </w:tc>
        <w:tc>
          <w:tcPr>
            <w:tcW w:w="3006" w:type="dxa"/>
          </w:tcPr>
          <w:p w14:paraId="7D564A5B" w14:textId="77777777" w:rsidR="00D9145F" w:rsidRPr="00867FAD" w:rsidRDefault="00D9145F" w:rsidP="00867FAD">
            <w:pPr>
              <w:jc w:val="left"/>
              <w:rPr>
                <w:u w:val="single"/>
              </w:rPr>
            </w:pPr>
            <w:r w:rsidRPr="00867FAD">
              <w:rPr>
                <w:u w:val="single"/>
              </w:rPr>
              <w:t>Object Manipulation Effects / CSG</w:t>
            </w:r>
          </w:p>
          <w:p w14:paraId="3D4269F7" w14:textId="77777777" w:rsidR="00D9145F" w:rsidRDefault="00D9145F" w:rsidP="00867FAD">
            <w:pPr>
              <w:pStyle w:val="ListParagraph"/>
              <w:numPr>
                <w:ilvl w:val="0"/>
                <w:numId w:val="9"/>
              </w:numPr>
              <w:jc w:val="left"/>
            </w:pPr>
            <w:r w:rsidRPr="00867FAD">
              <w:t>Object Rounding/Smoothing</w:t>
            </w:r>
          </w:p>
          <w:p w14:paraId="02A8EC92" w14:textId="77777777" w:rsidR="00D9145F" w:rsidRDefault="00D9145F" w:rsidP="00867FAD">
            <w:pPr>
              <w:pStyle w:val="ListParagraph"/>
              <w:numPr>
                <w:ilvl w:val="0"/>
                <w:numId w:val="9"/>
              </w:numPr>
              <w:jc w:val="left"/>
            </w:pPr>
            <w:r w:rsidRPr="00867FAD">
              <w:t xml:space="preserve">Union, Intersection, Subtraction </w:t>
            </w:r>
            <w:proofErr w:type="spellStart"/>
            <w:r w:rsidRPr="00867FAD">
              <w:t>boolean</w:t>
            </w:r>
            <w:proofErr w:type="spellEnd"/>
            <w:r w:rsidRPr="00867FAD">
              <w:t xml:space="preserve"> operators (CSG)</w:t>
            </w:r>
          </w:p>
          <w:p w14:paraId="55FEAD06" w14:textId="77777777" w:rsidR="00D9145F" w:rsidRDefault="00D9145F" w:rsidP="00867FAD">
            <w:pPr>
              <w:pStyle w:val="ListParagraph"/>
              <w:numPr>
                <w:ilvl w:val="0"/>
                <w:numId w:val="9"/>
              </w:numPr>
              <w:jc w:val="left"/>
            </w:pPr>
            <w:r w:rsidRPr="00867FAD">
              <w:t>Smooth CSG</w:t>
            </w:r>
          </w:p>
          <w:p w14:paraId="77E246E8" w14:textId="77777777" w:rsidR="00D9145F" w:rsidRDefault="00D9145F" w:rsidP="00867FAD">
            <w:pPr>
              <w:pStyle w:val="ListParagraph"/>
              <w:numPr>
                <w:ilvl w:val="0"/>
                <w:numId w:val="9"/>
              </w:numPr>
              <w:jc w:val="left"/>
            </w:pPr>
            <w:r w:rsidRPr="00867FAD">
              <w:t>Object Rotation</w:t>
            </w:r>
          </w:p>
          <w:p w14:paraId="729A172D" w14:textId="77777777" w:rsidR="00D9145F" w:rsidRDefault="00D9145F" w:rsidP="00867FAD">
            <w:pPr>
              <w:pStyle w:val="ListParagraph"/>
              <w:numPr>
                <w:ilvl w:val="0"/>
                <w:numId w:val="9"/>
              </w:numPr>
              <w:jc w:val="left"/>
            </w:pPr>
            <w:r w:rsidRPr="00867FAD">
              <w:t>Object Scaling</w:t>
            </w:r>
          </w:p>
          <w:p w14:paraId="4BEEB2E9" w14:textId="77777777" w:rsidR="00D9145F" w:rsidRDefault="00D9145F" w:rsidP="00867FAD">
            <w:pPr>
              <w:pStyle w:val="ListParagraph"/>
              <w:numPr>
                <w:ilvl w:val="0"/>
                <w:numId w:val="9"/>
              </w:numPr>
              <w:jc w:val="left"/>
            </w:pPr>
            <w:r w:rsidRPr="00867FAD">
              <w:t>Displacement</w:t>
            </w:r>
          </w:p>
          <w:p w14:paraId="22A215AC" w14:textId="77777777" w:rsidR="00D9145F" w:rsidRDefault="00D9145F" w:rsidP="00867FAD">
            <w:pPr>
              <w:pStyle w:val="ListParagraph"/>
              <w:numPr>
                <w:ilvl w:val="0"/>
                <w:numId w:val="9"/>
              </w:numPr>
              <w:jc w:val="left"/>
            </w:pPr>
            <w:r w:rsidRPr="00867FAD">
              <w:t>Twisting</w:t>
            </w:r>
          </w:p>
          <w:p w14:paraId="0362E903" w14:textId="77777777" w:rsidR="00D9145F" w:rsidRDefault="00D9145F" w:rsidP="00867FAD">
            <w:pPr>
              <w:jc w:val="left"/>
              <w:rPr>
                <w:u w:val="single"/>
              </w:rPr>
            </w:pPr>
          </w:p>
          <w:p w14:paraId="3F2629DF" w14:textId="60219520" w:rsidR="00D9145F" w:rsidRDefault="00D9145F" w:rsidP="00867FAD">
            <w:pPr>
              <w:jc w:val="left"/>
              <w:rPr>
                <w:u w:val="single"/>
              </w:rPr>
            </w:pPr>
            <w:r w:rsidRPr="00F57B2F">
              <w:rPr>
                <w:u w:val="single"/>
              </w:rPr>
              <w:t>Fractals</w:t>
            </w:r>
          </w:p>
          <w:p w14:paraId="3621274E" w14:textId="77777777" w:rsidR="00D9145F" w:rsidRDefault="00D9145F" w:rsidP="00F57B2F">
            <w:pPr>
              <w:pStyle w:val="ListParagraph"/>
              <w:numPr>
                <w:ilvl w:val="0"/>
                <w:numId w:val="12"/>
              </w:numPr>
              <w:jc w:val="left"/>
            </w:pPr>
            <w:r w:rsidRPr="00F57B2F">
              <w:t>Julia</w:t>
            </w:r>
          </w:p>
          <w:p w14:paraId="30EDA644" w14:textId="77777777" w:rsidR="00D9145F" w:rsidRDefault="00D9145F" w:rsidP="00F57B2F">
            <w:pPr>
              <w:pStyle w:val="ListParagraph"/>
              <w:numPr>
                <w:ilvl w:val="0"/>
                <w:numId w:val="12"/>
              </w:numPr>
              <w:jc w:val="left"/>
            </w:pPr>
            <w:proofErr w:type="spellStart"/>
            <w:r w:rsidRPr="00F57B2F">
              <w:t>Juliabulb</w:t>
            </w:r>
            <w:proofErr w:type="spellEnd"/>
          </w:p>
          <w:p w14:paraId="1EE29C98" w14:textId="28104AC2" w:rsidR="00D9145F" w:rsidRDefault="00D9145F" w:rsidP="00F57B2F">
            <w:pPr>
              <w:pStyle w:val="ListParagraph"/>
              <w:numPr>
                <w:ilvl w:val="0"/>
                <w:numId w:val="12"/>
              </w:numPr>
              <w:jc w:val="left"/>
            </w:pPr>
            <w:proofErr w:type="spellStart"/>
            <w:r w:rsidRPr="00F57B2F">
              <w:t>Mandelbulb</w:t>
            </w:r>
            <w:proofErr w:type="spellEnd"/>
          </w:p>
        </w:tc>
      </w:tr>
    </w:tbl>
    <w:p w14:paraId="012B0E5E" w14:textId="12BC0B57" w:rsidR="00277110" w:rsidRDefault="00277110" w:rsidP="00EE4C68">
      <w:pPr>
        <w:pStyle w:val="Heading3"/>
      </w:pPr>
      <w:bookmarkStart w:id="18" w:name="_Toc88326452"/>
      <w:r>
        <w:t>Gantt Chart</w:t>
      </w:r>
      <w:bookmarkEnd w:id="18"/>
    </w:p>
    <w:p w14:paraId="7063FBE1" w14:textId="65DE68E1" w:rsidR="009D60F4" w:rsidRPr="002D6D98" w:rsidRDefault="00C559D6" w:rsidP="009233BE">
      <w:r>
        <w:rPr>
          <w:noProof/>
        </w:rPr>
        <w:drawing>
          <wp:inline distT="0" distB="0" distL="0" distR="0" wp14:anchorId="206A71A2" wp14:editId="2262BBE8">
            <wp:extent cx="5731510" cy="4511615"/>
            <wp:effectExtent l="0" t="0" r="2540" b="3810"/>
            <wp:docPr id="4" name="Chart 4">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9D60F4" w:rsidRPr="002D6D98">
        <w:br w:type="page"/>
      </w:r>
    </w:p>
    <w:p w14:paraId="3E369C78" w14:textId="37894868" w:rsidR="009D60F4" w:rsidRDefault="003C3CAF" w:rsidP="00EE4C68">
      <w:pPr>
        <w:pStyle w:val="Heading2"/>
      </w:pPr>
      <w:bookmarkStart w:id="19" w:name="_Toc88326453"/>
      <w:r>
        <w:lastRenderedPageBreak/>
        <w:t>Analysis</w:t>
      </w:r>
      <w:bookmarkEnd w:id="19"/>
    </w:p>
    <w:p w14:paraId="5C31F996" w14:textId="15739F39"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4877E583" w14:textId="77777777" w:rsidR="0038670B" w:rsidRPr="007A4AF9" w:rsidRDefault="0038670B">
      <w:pPr>
        <w:rPr>
          <w:color w:val="FF0000"/>
        </w:rPr>
      </w:pPr>
    </w:p>
    <w:p w14:paraId="4BC93562" w14:textId="6E8355BC"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21AA2D12" w14:textId="77777777" w:rsidR="0038670B" w:rsidRPr="007A4AF9" w:rsidRDefault="0038670B" w:rsidP="0038670B">
      <w:pPr>
        <w:rPr>
          <w:color w:val="FF0000"/>
        </w:rPr>
      </w:pPr>
    </w:p>
    <w:p w14:paraId="178D927F" w14:textId="77777777" w:rsidR="007A4AF9" w:rsidRDefault="0038670B" w:rsidP="0038670B">
      <w:r w:rsidRPr="007A4AF9">
        <w:rPr>
          <w:color w:val="FF0000"/>
        </w:rPr>
        <w:t xml:space="preserve">In short, investigate all possible </w:t>
      </w:r>
      <w:r w:rsidR="00F57C2B" w:rsidRPr="007A4AF9">
        <w:rPr>
          <w:color w:val="FF0000"/>
        </w:rPr>
        <w:t xml:space="preserve">options available to you </w:t>
      </w:r>
      <w:proofErr w:type="gramStart"/>
      <w:r w:rsidR="00F57C2B" w:rsidRPr="007A4AF9">
        <w:rPr>
          <w:color w:val="FF0000"/>
        </w:rPr>
        <w:t>in order to</w:t>
      </w:r>
      <w:proofErr w:type="gramEnd"/>
      <w:r w:rsidR="00F57C2B" w:rsidRPr="007A4AF9">
        <w:rPr>
          <w:color w:val="FF0000"/>
        </w:rPr>
        <w:t xml:space="preserve"> successfully achieve the scope of the project in the time given</w:t>
      </w:r>
      <w:r w:rsidR="00F57C2B">
        <w:t xml:space="preserve">. </w:t>
      </w:r>
      <w:r w:rsidRPr="0038670B">
        <w:t xml:space="preserve">  </w:t>
      </w:r>
    </w:p>
    <w:p w14:paraId="7C547497" w14:textId="4DE8A34C" w:rsidR="00A044FA" w:rsidRDefault="00A044FA" w:rsidP="0038670B">
      <w:r>
        <w:br w:type="page"/>
      </w:r>
    </w:p>
    <w:p w14:paraId="42E578B3" w14:textId="0C5F0BAE" w:rsidR="00A044FA" w:rsidRDefault="002A270A" w:rsidP="00EE4C68">
      <w:pPr>
        <w:pStyle w:val="Heading2"/>
      </w:pPr>
      <w:bookmarkStart w:id="20" w:name="_Toc88326454"/>
      <w:r>
        <w:lastRenderedPageBreak/>
        <w:t>Design</w:t>
      </w:r>
      <w:bookmarkEnd w:id="20"/>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7777777" w:rsidR="007A4AF9" w:rsidRPr="007A4AF9" w:rsidRDefault="007A4AF9" w:rsidP="007A4AF9"/>
    <w:p w14:paraId="4CA4DCCD" w14:textId="77777777" w:rsidR="00F23172" w:rsidRDefault="00F23172">
      <w:r>
        <w:br w:type="page"/>
      </w:r>
    </w:p>
    <w:p w14:paraId="692F967D" w14:textId="6773B46A" w:rsidR="00F23172" w:rsidRDefault="00F23172" w:rsidP="003A7FEA">
      <w:pPr>
        <w:pStyle w:val="Heading1"/>
      </w:pPr>
      <w:bookmarkStart w:id="21" w:name="_Toc88326455"/>
      <w:r>
        <w:lastRenderedPageBreak/>
        <w:t>Implementation</w:t>
      </w:r>
      <w:bookmarkEnd w:id="21"/>
      <w:r>
        <w:t xml:space="preserve"> </w:t>
      </w:r>
    </w:p>
    <w:p w14:paraId="751C44DC" w14:textId="5C974984" w:rsidR="00EE4C68" w:rsidRPr="00EE4C68" w:rsidRDefault="00EE4C68" w:rsidP="00EE4C68">
      <w:pPr>
        <w:pStyle w:val="Heading2"/>
      </w:pPr>
      <w:bookmarkStart w:id="22" w:name="_Toc88326456"/>
      <w:r>
        <w:t>Development</w:t>
      </w:r>
      <w:bookmarkEnd w:id="22"/>
    </w:p>
    <w:p w14:paraId="4B4191AB" w14:textId="14FCE40F" w:rsidR="00EE4C68" w:rsidRPr="00EE4C68" w:rsidRDefault="009C779F" w:rsidP="00EE4C68">
      <w:pPr>
        <w:rPr>
          <w:color w:val="FF0000"/>
        </w:rPr>
      </w:pPr>
      <w:r w:rsidRPr="007A4AF9">
        <w:rPr>
          <w:color w:val="FF0000"/>
        </w:rPr>
        <w:t xml:space="preserve">The Implementation chapter should show clearly how the solution to the problem is realised. As with the other parts of the project, the selection of the implementation method should be described and justified. Also, the nature of the solution will depend on the nature of the project and the course. </w:t>
      </w:r>
    </w:p>
    <w:p w14:paraId="30383ACF" w14:textId="77777777" w:rsidR="00EE4C68" w:rsidRPr="00EE4C68" w:rsidRDefault="00EE4C68"/>
    <w:p w14:paraId="1E9981C5" w14:textId="70473711" w:rsidR="009C779F" w:rsidRDefault="009C779F" w:rsidP="00EE4C68">
      <w:pPr>
        <w:pStyle w:val="Heading2"/>
      </w:pPr>
      <w:bookmarkStart w:id="23" w:name="_Toc88326457"/>
      <w:r>
        <w:t>Testing</w:t>
      </w:r>
      <w:bookmarkEnd w:id="23"/>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24" w:name="_Toc88326458"/>
      <w:r>
        <w:t>Results</w:t>
      </w:r>
      <w:bookmarkEnd w:id="24"/>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25" w:name="_Toc88326459"/>
      <w:r>
        <w:lastRenderedPageBreak/>
        <w:t>Critical Evaluation</w:t>
      </w:r>
      <w:bookmarkEnd w:id="25"/>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26" w:name="_Toc88326460"/>
      <w:r>
        <w:lastRenderedPageBreak/>
        <w:t>Bibliography</w:t>
      </w:r>
      <w:bookmarkEnd w:id="26"/>
    </w:p>
    <w:sdt>
      <w:sdtPr>
        <w:tag w:val="MENDELEY_BIBLIOGRAPHY"/>
        <w:id w:val="-982470956"/>
        <w:placeholder>
          <w:docPart w:val="DefaultPlaceholder_-1854013440"/>
        </w:placeholder>
      </w:sdtPr>
      <w:sdtEndPr/>
      <w:sdtContent>
        <w:p w14:paraId="36D25E6F" w14:textId="77777777" w:rsidR="00C04A46" w:rsidRDefault="00C04A46">
          <w:pPr>
            <w:autoSpaceDE w:val="0"/>
            <w:autoSpaceDN w:val="0"/>
            <w:ind w:hanging="480"/>
            <w:divId w:val="1753160531"/>
            <w:rPr>
              <w:rFonts w:eastAsia="Times New Roman"/>
              <w:sz w:val="24"/>
              <w:szCs w:val="24"/>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w:t>
          </w:r>
          <w:r>
            <w:rPr>
              <w:rFonts w:eastAsia="Times New Roman"/>
            </w:rPr>
            <w:t>. 4th Ed. [Online]. A K Peters/CRC Press. Available from: https://www.realtimerendering.com/Real-Time_Rendering_4th-Real-Time_Ray_Tracing.pdf. [Accessed: 25 October 2021].</w:t>
          </w:r>
        </w:p>
        <w:p w14:paraId="3F7DAB4E" w14:textId="77777777" w:rsidR="00C04A46" w:rsidRDefault="00C04A46">
          <w:pPr>
            <w:autoSpaceDE w:val="0"/>
            <w:autoSpaceDN w:val="0"/>
            <w:ind w:hanging="480"/>
            <w:divId w:val="1430155910"/>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5321A727" w14:textId="77777777" w:rsidR="00C04A46" w:rsidRDefault="00C04A46">
          <w:pPr>
            <w:autoSpaceDE w:val="0"/>
            <w:autoSpaceDN w:val="0"/>
            <w:ind w:hanging="480"/>
            <w:divId w:val="447510003"/>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4D165883" w14:textId="77777777" w:rsidR="00C04A46" w:rsidRDefault="00C04A46">
          <w:pPr>
            <w:autoSpaceDE w:val="0"/>
            <w:autoSpaceDN w:val="0"/>
            <w:ind w:hanging="480"/>
            <w:divId w:val="251159302"/>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6D4E6F28" w14:textId="77777777" w:rsidR="00C04A46" w:rsidRDefault="00C04A46">
          <w:pPr>
            <w:autoSpaceDE w:val="0"/>
            <w:autoSpaceDN w:val="0"/>
            <w:ind w:hanging="480"/>
            <w:divId w:val="2005669473"/>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750B3C00" w14:textId="77777777" w:rsidR="00C04A46" w:rsidRDefault="00C04A46">
          <w:pPr>
            <w:autoSpaceDE w:val="0"/>
            <w:autoSpaceDN w:val="0"/>
            <w:ind w:hanging="480"/>
            <w:divId w:val="357507082"/>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4B09D08C" w14:textId="77777777" w:rsidR="00C04A46" w:rsidRDefault="00C04A46">
          <w:pPr>
            <w:autoSpaceDE w:val="0"/>
            <w:autoSpaceDN w:val="0"/>
            <w:ind w:hanging="480"/>
            <w:divId w:val="1143735000"/>
            <w:rPr>
              <w:rFonts w:eastAsia="Times New Roman"/>
            </w:rPr>
          </w:pPr>
          <w:r>
            <w:rPr>
              <w:rFonts w:eastAsia="Times New Roman"/>
            </w:rPr>
            <w:t xml:space="preserve">Lucid Content Team (n.d.). </w:t>
          </w:r>
          <w:r>
            <w:rPr>
              <w:rFonts w:eastAsia="Times New Roman"/>
              <w:i/>
              <w:iCs/>
            </w:rPr>
            <w:t>The Pros and Cons of Waterfall Methodology</w:t>
          </w:r>
          <w:r>
            <w:rPr>
              <w:rFonts w:eastAsia="Times New Roman"/>
            </w:rPr>
            <w:t>. [Online]. Available from: https://www.lucidchart.com/blog/pros-and-cons-of-waterfall-methodology. [Accessed: 7 November 2021].</w:t>
          </w:r>
        </w:p>
        <w:p w14:paraId="52927123" w14:textId="77777777" w:rsidR="00C04A46" w:rsidRDefault="00C04A46">
          <w:pPr>
            <w:autoSpaceDE w:val="0"/>
            <w:autoSpaceDN w:val="0"/>
            <w:ind w:hanging="480"/>
            <w:divId w:val="490559174"/>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570B233B" w14:textId="77777777" w:rsidR="00C04A46" w:rsidRDefault="00C04A46">
          <w:pPr>
            <w:autoSpaceDE w:val="0"/>
            <w:autoSpaceDN w:val="0"/>
            <w:ind w:hanging="480"/>
            <w:divId w:val="266931909"/>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61536E44" w14:textId="77777777" w:rsidR="00C04A46" w:rsidRDefault="00C04A46">
          <w:pPr>
            <w:autoSpaceDE w:val="0"/>
            <w:autoSpaceDN w:val="0"/>
            <w:ind w:hanging="480"/>
            <w:divId w:val="858276822"/>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58BA0CC1" w14:textId="77777777" w:rsidR="00C04A46" w:rsidRDefault="00C04A46">
          <w:pPr>
            <w:autoSpaceDE w:val="0"/>
            <w:autoSpaceDN w:val="0"/>
            <w:ind w:hanging="480"/>
            <w:divId w:val="1975256874"/>
            <w:rPr>
              <w:rFonts w:eastAsia="Times New Roman"/>
            </w:rPr>
          </w:pPr>
          <w:r>
            <w:rPr>
              <w:rFonts w:eastAsia="Times New Roman"/>
            </w:rPr>
            <w:t xml:space="preserve">Unity Technologies (n.d.). </w:t>
          </w:r>
          <w:r>
            <w:rPr>
              <w:rFonts w:eastAsia="Times New Roman"/>
              <w:i/>
              <w:iCs/>
            </w:rPr>
            <w:t>Unity Real-Time Development Platform | 3D, 2D, VR &amp; AR Engine</w:t>
          </w:r>
          <w:r>
            <w:rPr>
              <w:rFonts w:eastAsia="Times New Roman"/>
            </w:rPr>
            <w:t>. [Online]. Available from: https://unity.com/. [Accessed: 8 November 2021].</w:t>
          </w:r>
        </w:p>
        <w:p w14:paraId="74883116" w14:textId="77777777" w:rsidR="00C04A46" w:rsidRDefault="00C04A46">
          <w:pPr>
            <w:autoSpaceDE w:val="0"/>
            <w:autoSpaceDN w:val="0"/>
            <w:ind w:hanging="480"/>
            <w:divId w:val="1752196732"/>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6A370920" w14:textId="27D00531" w:rsidR="00891D24" w:rsidRDefault="00C04A46" w:rsidP="00184866">
          <w:r>
            <w:rPr>
              <w:rFonts w:eastAsia="Times New Roman"/>
            </w:rPr>
            <w:t> </w:t>
          </w:r>
        </w:p>
      </w:sdtContent>
    </w:sdt>
    <w:p w14:paraId="4E6A772F" w14:textId="5C8F6CE4" w:rsidR="00891D24" w:rsidRDefault="00891D24">
      <w:r>
        <w:lastRenderedPageBreak/>
        <w:br w:type="page"/>
      </w:r>
    </w:p>
    <w:p w14:paraId="5B43B3B4" w14:textId="553E4122" w:rsidR="00891D24" w:rsidRDefault="00891D24" w:rsidP="003A7FEA">
      <w:pPr>
        <w:pStyle w:val="Heading1"/>
      </w:pPr>
      <w:bookmarkStart w:id="27" w:name="_Toc88326461"/>
      <w:r>
        <w:lastRenderedPageBreak/>
        <w:t>Appendices</w:t>
      </w:r>
      <w:bookmarkEnd w:id="27"/>
    </w:p>
    <w:p w14:paraId="311A28DE" w14:textId="1285E7CF" w:rsidR="00C04F61" w:rsidRDefault="00C04F61" w:rsidP="00C04F61">
      <w:pPr>
        <w:pStyle w:val="Heading2"/>
      </w:pPr>
      <w:bookmarkStart w:id="28" w:name="_Toc88326462"/>
      <w:r>
        <w:t xml:space="preserve">Appendix </w:t>
      </w:r>
      <w:r w:rsidR="00FD2C79">
        <w:t>1</w:t>
      </w:r>
      <w:r>
        <w:t xml:space="preserve">: </w:t>
      </w:r>
      <w:r w:rsidR="002E027A">
        <w:t>Point</w:t>
      </w:r>
      <w:r w:rsidR="00E26677">
        <w:t xml:space="preserve">-cloud </w:t>
      </w:r>
      <w:r w:rsidR="002E027A">
        <w:t>rendering</w:t>
      </w:r>
      <w:bookmarkEnd w:id="28"/>
    </w:p>
    <w:p w14:paraId="34ADDBD1" w14:textId="2619170F" w:rsidR="002E027A" w:rsidRDefault="002E027A" w:rsidP="002E027A">
      <w:pPr>
        <w:spacing w:after="0"/>
      </w:pPr>
      <w:r>
        <w:t>Images by Media Molecule:</w:t>
      </w:r>
    </w:p>
    <w:p w14:paraId="690FF4CD" w14:textId="116A759F" w:rsidR="002E027A" w:rsidRPr="002E027A" w:rsidRDefault="006C2B8D" w:rsidP="002E027A">
      <w:hyperlink r:id="rId15" w:history="1">
        <w:r w:rsidR="002E027A" w:rsidRPr="007B0F01">
          <w:rPr>
            <w:rStyle w:val="Hyperlink"/>
          </w:rPr>
          <w:t>http://advances.realtimerendering.com/s2015/AlexEvans_SIGGRAPH-2015-sml.pdf</w:t>
        </w:r>
      </w:hyperlink>
      <w:r w:rsidR="002E027A">
        <w:t xml:space="preserve"> </w:t>
      </w:r>
    </w:p>
    <w:sectPr w:rsidR="002E027A" w:rsidRPr="002E027A" w:rsidSect="00B3000D">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BD9F2" w14:textId="77777777" w:rsidR="006C2B8D" w:rsidRDefault="006C2B8D" w:rsidP="002A2A28">
      <w:pPr>
        <w:spacing w:after="0" w:line="240" w:lineRule="auto"/>
      </w:pPr>
      <w:r>
        <w:separator/>
      </w:r>
    </w:p>
  </w:endnote>
  <w:endnote w:type="continuationSeparator" w:id="0">
    <w:p w14:paraId="6AD1465C" w14:textId="77777777" w:rsidR="006C2B8D" w:rsidRDefault="006C2B8D"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857A" w14:textId="77777777" w:rsidR="00D54434" w:rsidRDefault="00D544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8ADFC" w14:textId="77777777" w:rsidR="00D54434" w:rsidRDefault="00D54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6EA34" w14:textId="77777777" w:rsidR="006C2B8D" w:rsidRDefault="006C2B8D" w:rsidP="002A2A28">
      <w:pPr>
        <w:spacing w:after="0" w:line="240" w:lineRule="auto"/>
      </w:pPr>
      <w:r>
        <w:separator/>
      </w:r>
    </w:p>
  </w:footnote>
  <w:footnote w:type="continuationSeparator" w:id="0">
    <w:p w14:paraId="5071C02D" w14:textId="77777777" w:rsidR="006C2B8D" w:rsidRDefault="006C2B8D" w:rsidP="002A2A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C6D53" w14:textId="77777777" w:rsidR="00D54434" w:rsidRDefault="00D544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80965" w14:textId="77777777" w:rsidR="00D54434" w:rsidRDefault="00D544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B73E2" w14:textId="77777777" w:rsidR="00D54434" w:rsidRDefault="00D54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2"/>
  </w:num>
  <w:num w:numId="5">
    <w:abstractNumId w:val="7"/>
  </w:num>
  <w:num w:numId="6">
    <w:abstractNumId w:val="9"/>
  </w:num>
  <w:num w:numId="7">
    <w:abstractNumId w:val="3"/>
  </w:num>
  <w:num w:numId="8">
    <w:abstractNumId w:val="5"/>
  </w:num>
  <w:num w:numId="9">
    <w:abstractNumId w:val="10"/>
  </w:num>
  <w:num w:numId="10">
    <w:abstractNumId w:val="8"/>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qgUABWnuBSwAAAA="/>
  </w:docVars>
  <w:rsids>
    <w:rsidRoot w:val="00302D42"/>
    <w:rsid w:val="00007397"/>
    <w:rsid w:val="00022DF8"/>
    <w:rsid w:val="00025150"/>
    <w:rsid w:val="000276D7"/>
    <w:rsid w:val="00030A7F"/>
    <w:rsid w:val="000665F9"/>
    <w:rsid w:val="000668BD"/>
    <w:rsid w:val="00066FEA"/>
    <w:rsid w:val="00075303"/>
    <w:rsid w:val="00076D8F"/>
    <w:rsid w:val="0009149C"/>
    <w:rsid w:val="000D66DE"/>
    <w:rsid w:val="000F658F"/>
    <w:rsid w:val="00105EC8"/>
    <w:rsid w:val="001325A1"/>
    <w:rsid w:val="00140633"/>
    <w:rsid w:val="00165FA6"/>
    <w:rsid w:val="00173468"/>
    <w:rsid w:val="00184866"/>
    <w:rsid w:val="00184955"/>
    <w:rsid w:val="001A617B"/>
    <w:rsid w:val="001D17EC"/>
    <w:rsid w:val="00202F38"/>
    <w:rsid w:val="002060BA"/>
    <w:rsid w:val="002348AE"/>
    <w:rsid w:val="00250C74"/>
    <w:rsid w:val="00255964"/>
    <w:rsid w:val="00267858"/>
    <w:rsid w:val="00277110"/>
    <w:rsid w:val="002A10AC"/>
    <w:rsid w:val="002A270A"/>
    <w:rsid w:val="002A2A28"/>
    <w:rsid w:val="002A3174"/>
    <w:rsid w:val="002B5531"/>
    <w:rsid w:val="002C3EDC"/>
    <w:rsid w:val="002C6692"/>
    <w:rsid w:val="002D6D98"/>
    <w:rsid w:val="002E027A"/>
    <w:rsid w:val="002E29E7"/>
    <w:rsid w:val="002F3CEB"/>
    <w:rsid w:val="00302D42"/>
    <w:rsid w:val="00307A2E"/>
    <w:rsid w:val="00311959"/>
    <w:rsid w:val="003215F4"/>
    <w:rsid w:val="0033773C"/>
    <w:rsid w:val="00356C8A"/>
    <w:rsid w:val="00364D22"/>
    <w:rsid w:val="00370DD5"/>
    <w:rsid w:val="00377754"/>
    <w:rsid w:val="00384DC1"/>
    <w:rsid w:val="0038670B"/>
    <w:rsid w:val="0039141B"/>
    <w:rsid w:val="003A0518"/>
    <w:rsid w:val="003A7FEA"/>
    <w:rsid w:val="003B4DA4"/>
    <w:rsid w:val="003B7769"/>
    <w:rsid w:val="003C3207"/>
    <w:rsid w:val="003C3CAF"/>
    <w:rsid w:val="003C72AE"/>
    <w:rsid w:val="003D495A"/>
    <w:rsid w:val="003D4E42"/>
    <w:rsid w:val="003E6607"/>
    <w:rsid w:val="003F6D54"/>
    <w:rsid w:val="00401616"/>
    <w:rsid w:val="00412466"/>
    <w:rsid w:val="004727DA"/>
    <w:rsid w:val="004751CB"/>
    <w:rsid w:val="00475C9F"/>
    <w:rsid w:val="00476A33"/>
    <w:rsid w:val="0049495F"/>
    <w:rsid w:val="004A0BCF"/>
    <w:rsid w:val="004B0C30"/>
    <w:rsid w:val="004D41C7"/>
    <w:rsid w:val="004E29B7"/>
    <w:rsid w:val="00514912"/>
    <w:rsid w:val="0052397D"/>
    <w:rsid w:val="00554B72"/>
    <w:rsid w:val="00556125"/>
    <w:rsid w:val="00560189"/>
    <w:rsid w:val="00567A0E"/>
    <w:rsid w:val="00570350"/>
    <w:rsid w:val="0058715C"/>
    <w:rsid w:val="00587E8D"/>
    <w:rsid w:val="005A68E9"/>
    <w:rsid w:val="005B10AA"/>
    <w:rsid w:val="005D1B94"/>
    <w:rsid w:val="005D24C8"/>
    <w:rsid w:val="005E4F63"/>
    <w:rsid w:val="005F6FEA"/>
    <w:rsid w:val="00646C8F"/>
    <w:rsid w:val="006728D2"/>
    <w:rsid w:val="00674722"/>
    <w:rsid w:val="006943D8"/>
    <w:rsid w:val="00694958"/>
    <w:rsid w:val="006C2B8D"/>
    <w:rsid w:val="006E47F9"/>
    <w:rsid w:val="007032D1"/>
    <w:rsid w:val="00785081"/>
    <w:rsid w:val="0079169D"/>
    <w:rsid w:val="007A4AF9"/>
    <w:rsid w:val="007A6F1E"/>
    <w:rsid w:val="007B0488"/>
    <w:rsid w:val="007B5DB5"/>
    <w:rsid w:val="007C49B9"/>
    <w:rsid w:val="007F6E7C"/>
    <w:rsid w:val="00800142"/>
    <w:rsid w:val="00841B86"/>
    <w:rsid w:val="00855F37"/>
    <w:rsid w:val="00867FAD"/>
    <w:rsid w:val="008820AD"/>
    <w:rsid w:val="00890521"/>
    <w:rsid w:val="00891D24"/>
    <w:rsid w:val="008B6705"/>
    <w:rsid w:val="008C1079"/>
    <w:rsid w:val="008C1568"/>
    <w:rsid w:val="008D5D7D"/>
    <w:rsid w:val="008F3BD4"/>
    <w:rsid w:val="009053AB"/>
    <w:rsid w:val="009233BE"/>
    <w:rsid w:val="009835D3"/>
    <w:rsid w:val="009B2DDF"/>
    <w:rsid w:val="009C0ADF"/>
    <w:rsid w:val="009C779F"/>
    <w:rsid w:val="009D60F4"/>
    <w:rsid w:val="009E10E4"/>
    <w:rsid w:val="009F2098"/>
    <w:rsid w:val="009F6DEE"/>
    <w:rsid w:val="00A044FA"/>
    <w:rsid w:val="00A138BC"/>
    <w:rsid w:val="00A167A7"/>
    <w:rsid w:val="00A16BAA"/>
    <w:rsid w:val="00A262A5"/>
    <w:rsid w:val="00A27154"/>
    <w:rsid w:val="00A4139C"/>
    <w:rsid w:val="00A4259B"/>
    <w:rsid w:val="00A849DA"/>
    <w:rsid w:val="00AA02EE"/>
    <w:rsid w:val="00AA1F62"/>
    <w:rsid w:val="00AA3C91"/>
    <w:rsid w:val="00AA42EB"/>
    <w:rsid w:val="00AB08D7"/>
    <w:rsid w:val="00AB6EB4"/>
    <w:rsid w:val="00AD5B3D"/>
    <w:rsid w:val="00AE5C9A"/>
    <w:rsid w:val="00B04DDF"/>
    <w:rsid w:val="00B051A6"/>
    <w:rsid w:val="00B141DC"/>
    <w:rsid w:val="00B3000D"/>
    <w:rsid w:val="00B41990"/>
    <w:rsid w:val="00B42EAC"/>
    <w:rsid w:val="00B507EB"/>
    <w:rsid w:val="00B6031C"/>
    <w:rsid w:val="00B607A6"/>
    <w:rsid w:val="00B71F7A"/>
    <w:rsid w:val="00BB04F3"/>
    <w:rsid w:val="00BB38DF"/>
    <w:rsid w:val="00BC0F82"/>
    <w:rsid w:val="00BC69C4"/>
    <w:rsid w:val="00BE4B3C"/>
    <w:rsid w:val="00BE528A"/>
    <w:rsid w:val="00C04A46"/>
    <w:rsid w:val="00C04F61"/>
    <w:rsid w:val="00C212B5"/>
    <w:rsid w:val="00C24795"/>
    <w:rsid w:val="00C559D6"/>
    <w:rsid w:val="00C71589"/>
    <w:rsid w:val="00C77E8F"/>
    <w:rsid w:val="00CB1CE9"/>
    <w:rsid w:val="00CB61AB"/>
    <w:rsid w:val="00CB7C75"/>
    <w:rsid w:val="00CD2566"/>
    <w:rsid w:val="00CE1AB4"/>
    <w:rsid w:val="00CF2156"/>
    <w:rsid w:val="00D10125"/>
    <w:rsid w:val="00D20984"/>
    <w:rsid w:val="00D30E62"/>
    <w:rsid w:val="00D518D8"/>
    <w:rsid w:val="00D54434"/>
    <w:rsid w:val="00D60E6C"/>
    <w:rsid w:val="00D6780F"/>
    <w:rsid w:val="00D9145F"/>
    <w:rsid w:val="00DE74E7"/>
    <w:rsid w:val="00DF7DAB"/>
    <w:rsid w:val="00E02800"/>
    <w:rsid w:val="00E26677"/>
    <w:rsid w:val="00E3526F"/>
    <w:rsid w:val="00E42E92"/>
    <w:rsid w:val="00E715F4"/>
    <w:rsid w:val="00E72923"/>
    <w:rsid w:val="00E75576"/>
    <w:rsid w:val="00E8752E"/>
    <w:rsid w:val="00EA6784"/>
    <w:rsid w:val="00EB26F3"/>
    <w:rsid w:val="00EC18C9"/>
    <w:rsid w:val="00ED7969"/>
    <w:rsid w:val="00EE4C68"/>
    <w:rsid w:val="00EF419D"/>
    <w:rsid w:val="00F11DA2"/>
    <w:rsid w:val="00F23172"/>
    <w:rsid w:val="00F379E1"/>
    <w:rsid w:val="00F47AB7"/>
    <w:rsid w:val="00F5099E"/>
    <w:rsid w:val="00F5574D"/>
    <w:rsid w:val="00F57B2F"/>
    <w:rsid w:val="00F57C2B"/>
    <w:rsid w:val="00F6748C"/>
    <w:rsid w:val="00F75695"/>
    <w:rsid w:val="00F817C0"/>
    <w:rsid w:val="00F9028D"/>
    <w:rsid w:val="00F9307A"/>
    <w:rsid w:val="00FA5BBA"/>
    <w:rsid w:val="00FB31FC"/>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259B"/>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2A2A28"/>
    <w:pPr>
      <w:spacing w:after="100"/>
    </w:p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0665F9"/>
    <w:pPr>
      <w:tabs>
        <w:tab w:val="right" w:leader="dot" w:pos="9016"/>
      </w:tabs>
      <w:spacing w:after="0"/>
      <w:ind w:left="397"/>
    </w:p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100"/>
      <w:ind w:left="440"/>
    </w:p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advances.realtimerendering.com/s2015/AlexEvans_SIGGRAPH-2015-sml.pdf"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24</c:f>
              <c:strCache>
                <c:ptCount val="19"/>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strCache>
            </c:strRef>
          </c:cat>
          <c:val>
            <c:numRef>
              <c:f>'Basic Gantt Chart'!$C$5:$C$24</c:f>
              <c:numCache>
                <c:formatCode>m/d/yyyy</c:formatCode>
                <c:ptCount val="20"/>
                <c:pt idx="0">
                  <c:v>44479</c:v>
                </c:pt>
                <c:pt idx="1">
                  <c:v>44484</c:v>
                </c:pt>
                <c:pt idx="2">
                  <c:v>44484</c:v>
                </c:pt>
                <c:pt idx="3">
                  <c:v>44487</c:v>
                </c:pt>
                <c:pt idx="4">
                  <c:v>44488</c:v>
                </c:pt>
                <c:pt idx="5">
                  <c:v>44488</c:v>
                </c:pt>
                <c:pt idx="6">
                  <c:v>44491</c:v>
                </c:pt>
                <c:pt idx="7">
                  <c:v>44495</c:v>
                </c:pt>
                <c:pt idx="8">
                  <c:v>44498</c:v>
                </c:pt>
                <c:pt idx="9">
                  <c:v>44501</c:v>
                </c:pt>
                <c:pt idx="10">
                  <c:v>44502</c:v>
                </c:pt>
                <c:pt idx="11">
                  <c:v>44505</c:v>
                </c:pt>
                <c:pt idx="12">
                  <c:v>44505</c:v>
                </c:pt>
                <c:pt idx="13">
                  <c:v>44508</c:v>
                </c:pt>
                <c:pt idx="14">
                  <c:v>44510</c:v>
                </c:pt>
                <c:pt idx="15">
                  <c:v>44512</c:v>
                </c:pt>
                <c:pt idx="16">
                  <c:v>44512</c:v>
                </c:pt>
                <c:pt idx="17">
                  <c:v>44522</c:v>
                </c:pt>
                <c:pt idx="18">
                  <c:v>44529</c:v>
                </c:pt>
                <c:pt idx="19">
                  <c:v>44510</c:v>
                </c:pt>
              </c:numCache>
            </c:numRef>
          </c:val>
          <c:extLst>
            <c:ext xmlns:c16="http://schemas.microsoft.com/office/drawing/2014/chart" uri="{C3380CC4-5D6E-409C-BE32-E72D297353CC}">
              <c16:uniqueId val="{00000000-1D81-45A5-A754-BF2FB86A7350}"/>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1D81-45A5-A754-BF2FB86A7350}"/>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1D81-45A5-A754-BF2FB86A7350}"/>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1D81-45A5-A754-BF2FB86A7350}"/>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1D81-45A5-A754-BF2FB86A7350}"/>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1D81-45A5-A754-BF2FB86A7350}"/>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1D81-45A5-A754-BF2FB86A7350}"/>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1D81-45A5-A754-BF2FB86A7350}"/>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1D81-45A5-A754-BF2FB86A7350}"/>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1D81-45A5-A754-BF2FB86A7350}"/>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1D81-45A5-A754-BF2FB86A7350}"/>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1D81-45A5-A754-BF2FB86A7350}"/>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1D81-45A5-A754-BF2FB86A7350}"/>
              </c:ext>
            </c:extLst>
          </c:dPt>
          <c:cat>
            <c:strRef>
              <c:f>'Basic Gantt Chart'!$B$5:$B$24</c:f>
              <c:strCache>
                <c:ptCount val="19"/>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strCache>
            </c:strRef>
          </c:cat>
          <c:val>
            <c:numRef>
              <c:f>'Basic Gantt Chart'!$E$5:$E$24</c:f>
              <c:numCache>
                <c:formatCode>General</c:formatCode>
                <c:ptCount val="20"/>
                <c:pt idx="0">
                  <c:v>5</c:v>
                </c:pt>
                <c:pt idx="1">
                  <c:v>1</c:v>
                </c:pt>
                <c:pt idx="2">
                  <c:v>3</c:v>
                </c:pt>
                <c:pt idx="3">
                  <c:v>7</c:v>
                </c:pt>
                <c:pt idx="4">
                  <c:v>1</c:v>
                </c:pt>
                <c:pt idx="5">
                  <c:v>2</c:v>
                </c:pt>
                <c:pt idx="6">
                  <c:v>4</c:v>
                </c:pt>
                <c:pt idx="7">
                  <c:v>3</c:v>
                </c:pt>
                <c:pt idx="8">
                  <c:v>3</c:v>
                </c:pt>
                <c:pt idx="9">
                  <c:v>1</c:v>
                </c:pt>
                <c:pt idx="10">
                  <c:v>3</c:v>
                </c:pt>
                <c:pt idx="11">
                  <c:v>1</c:v>
                </c:pt>
                <c:pt idx="12">
                  <c:v>3</c:v>
                </c:pt>
                <c:pt idx="13">
                  <c:v>1</c:v>
                </c:pt>
                <c:pt idx="14">
                  <c:v>2</c:v>
                </c:pt>
                <c:pt idx="15">
                  <c:v>7</c:v>
                </c:pt>
                <c:pt idx="16">
                  <c:v>10</c:v>
                </c:pt>
                <c:pt idx="17">
                  <c:v>7</c:v>
                </c:pt>
                <c:pt idx="18">
                  <c:v>6</c:v>
                </c:pt>
                <c:pt idx="19">
                  <c:v>0</c:v>
                </c:pt>
              </c:numCache>
            </c:numRef>
          </c:val>
          <c:extLst>
            <c:ext xmlns:c16="http://schemas.microsoft.com/office/drawing/2014/chart" uri="{C3380CC4-5D6E-409C-BE32-E72D297353CC}">
              <c16:uniqueId val="{00000018-1D81-45A5-A754-BF2FB86A7350}"/>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9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329BE"/>
    <w:rsid w:val="0004271F"/>
    <w:rsid w:val="000C57AF"/>
    <w:rsid w:val="00325254"/>
    <w:rsid w:val="0036128B"/>
    <w:rsid w:val="00447AF0"/>
    <w:rsid w:val="004618C5"/>
    <w:rsid w:val="00561553"/>
    <w:rsid w:val="00775765"/>
    <w:rsid w:val="00803BFA"/>
    <w:rsid w:val="00834D82"/>
    <w:rsid w:val="0093032B"/>
    <w:rsid w:val="009714A3"/>
    <w:rsid w:val="00AA6763"/>
    <w:rsid w:val="00AF0EDC"/>
    <w:rsid w:val="00B517C3"/>
    <w:rsid w:val="00BC762F"/>
    <w:rsid w:val="00C0656D"/>
    <w:rsid w:val="00E24187"/>
    <w:rsid w:val="00EB6D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6D93"/>
    <w:rPr>
      <w:color w:val="808080"/>
    </w:rPr>
  </w:style>
  <w:style w:type="paragraph" w:customStyle="1" w:styleId="FD32EA79F5664CBB914C75A5E9439976">
    <w:name w:val="FD32EA79F5664CBB914C75A5E9439976"/>
    <w:rsid w:val="00AF0EDC"/>
  </w:style>
  <w:style w:type="paragraph" w:customStyle="1" w:styleId="86A1F9B999834E6DBE5896BDD77BA3D9">
    <w:name w:val="86A1F9B999834E6DBE5896BDD77BA3D9"/>
    <w:rsid w:val="00AF0EDC"/>
  </w:style>
  <w:style w:type="paragraph" w:customStyle="1" w:styleId="354A08C0DBB347B9B3A5C43BAA162A8A">
    <w:name w:val="354A08C0DBB347B9B3A5C43BAA162A8A"/>
    <w:rsid w:val="00AF0E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n.d.)&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n.d.)&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2.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4.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295</TotalTime>
  <Pages>17</Pages>
  <Words>3549</Words>
  <Characters>2023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2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124</cp:revision>
  <dcterms:created xsi:type="dcterms:W3CDTF">2019-10-07T13:16:00Z</dcterms:created>
  <dcterms:modified xsi:type="dcterms:W3CDTF">2021-11-20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